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E81AF" w14:textId="707BA05A" w:rsidR="00305304" w:rsidRDefault="000D0B28" w:rsidP="00DA08AA">
      <w:pPr>
        <w:pStyle w:val="paragraph"/>
        <w:spacing w:before="0" w:beforeAutospacing="0" w:after="0" w:afterAutospacing="0"/>
        <w:jc w:val="center"/>
        <w:textAlignment w:val="baseline"/>
        <w:rPr>
          <w:b/>
          <w:sz w:val="36"/>
          <w:szCs w:val="36"/>
        </w:rPr>
      </w:pPr>
      <w:r>
        <w:rPr>
          <w:b/>
          <w:bCs/>
          <w:noProof/>
          <w:sz w:val="22"/>
          <w:szCs w:val="22"/>
        </w:rPr>
        <w:drawing>
          <wp:inline distT="0" distB="0" distL="0" distR="0" wp14:anchorId="51C38DD6" wp14:editId="56252F5F">
            <wp:extent cx="594360" cy="5943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15FCD" w14:textId="092FDCC8" w:rsidR="00DA08AA" w:rsidRPr="002843FB" w:rsidRDefault="00C86856" w:rsidP="007826E1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 w:rsidRPr="002843FB">
        <w:rPr>
          <w:rStyle w:val="normaltextrun"/>
          <w:b/>
          <w:bCs/>
        </w:rPr>
        <w:t>Commission for Women</w:t>
      </w:r>
    </w:p>
    <w:p w14:paraId="7CFC17BC" w14:textId="163EE750" w:rsidR="00DA08AA" w:rsidRPr="00DF7427" w:rsidRDefault="00935BDF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>
        <w:rPr>
          <w:rStyle w:val="normaltextrun"/>
          <w:sz w:val="22"/>
          <w:szCs w:val="22"/>
        </w:rPr>
        <w:t>Thursday,</w:t>
      </w:r>
      <w:r w:rsidR="00A94F59">
        <w:rPr>
          <w:rStyle w:val="normaltextrun"/>
          <w:sz w:val="22"/>
          <w:szCs w:val="22"/>
        </w:rPr>
        <w:t xml:space="preserve"> </w:t>
      </w:r>
      <w:r w:rsidR="001519F7">
        <w:rPr>
          <w:rStyle w:val="normaltextrun"/>
          <w:sz w:val="22"/>
          <w:szCs w:val="22"/>
        </w:rPr>
        <w:t>March 14</w:t>
      </w:r>
      <w:r w:rsidR="00F006E2">
        <w:rPr>
          <w:rStyle w:val="normaltextrun"/>
          <w:sz w:val="22"/>
          <w:szCs w:val="22"/>
        </w:rPr>
        <w:t>, 2024</w:t>
      </w:r>
    </w:p>
    <w:p w14:paraId="3A6FEB9A" w14:textId="0E1514E7" w:rsidR="00DA08AA" w:rsidRPr="002843FB" w:rsidRDefault="001519F7" w:rsidP="00EF44D7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  <w:r>
        <w:rPr>
          <w:rStyle w:val="normaltextrun"/>
          <w:b/>
          <w:bCs/>
        </w:rPr>
        <w:t>IN-PERSON</w:t>
      </w:r>
      <w:r w:rsidR="00E51A6F" w:rsidRPr="002843FB">
        <w:rPr>
          <w:rStyle w:val="normaltextrun"/>
          <w:b/>
          <w:bCs/>
        </w:rPr>
        <w:t xml:space="preserve"> MEETING </w:t>
      </w:r>
    </w:p>
    <w:p w14:paraId="72AE4E48" w14:textId="59F0D401" w:rsidR="00DA08AA" w:rsidRPr="002843FB" w:rsidRDefault="000D0B28" w:rsidP="000D0B28">
      <w:pPr>
        <w:pStyle w:val="paragraph"/>
        <w:tabs>
          <w:tab w:val="center" w:pos="5371"/>
        </w:tabs>
        <w:spacing w:before="0" w:beforeAutospacing="0" w:after="0" w:afterAutospacing="0"/>
        <w:ind w:left="-540"/>
        <w:textAlignment w:val="baseline"/>
        <w:rPr>
          <w:rStyle w:val="eop"/>
        </w:rPr>
      </w:pPr>
      <w:r>
        <w:rPr>
          <w:rStyle w:val="normaltextrun"/>
          <w:b/>
          <w:bCs/>
        </w:rPr>
        <w:tab/>
      </w:r>
      <w:r w:rsidR="00DA08AA" w:rsidRPr="002843FB">
        <w:rPr>
          <w:rStyle w:val="normaltextrun"/>
          <w:b/>
          <w:bCs/>
        </w:rPr>
        <w:t>AGENDA</w:t>
      </w:r>
    </w:p>
    <w:p w14:paraId="65019808" w14:textId="063C9AA5" w:rsidR="003C5AEA" w:rsidRPr="00905805" w:rsidRDefault="003C5AEA" w:rsidP="003C5AEA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b/>
          <w:color w:val="FF0000"/>
          <w:sz w:val="22"/>
          <w:szCs w:val="22"/>
        </w:rPr>
      </w:pPr>
      <w:r w:rsidRPr="00905805">
        <w:rPr>
          <w:rStyle w:val="eop"/>
          <w:b/>
          <w:color w:val="FF0000"/>
          <w:sz w:val="22"/>
          <w:szCs w:val="22"/>
        </w:rPr>
        <w:t>IN-PERSON MEETINGS:  June 13, 2024.</w:t>
      </w:r>
    </w:p>
    <w:p w14:paraId="0647535C" w14:textId="77777777" w:rsidR="003C5AEA" w:rsidRDefault="003C5AE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63D681A7" w14:textId="3E7C00D3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    </w:t>
      </w:r>
      <w:r w:rsidR="007B543F">
        <w:rPr>
          <w:rStyle w:val="normaltextrun"/>
          <w:b/>
          <w:bCs/>
          <w:sz w:val="22"/>
          <w:szCs w:val="22"/>
        </w:rPr>
        <w:t xml:space="preserve"> 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>1.</w:t>
      </w:r>
      <w:r w:rsidR="00BF594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Guests should introduce themselves</w:t>
      </w:r>
      <w:r w:rsidR="002242A4">
        <w:rPr>
          <w:rStyle w:val="eop"/>
          <w:sz w:val="22"/>
          <w:szCs w:val="22"/>
        </w:rPr>
        <w:t>)</w:t>
      </w:r>
    </w:p>
    <w:p w14:paraId="7DA88313" w14:textId="47FBED4C" w:rsidR="003165BA" w:rsidRDefault="00A94F59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</w:p>
    <w:p w14:paraId="184384F6" w14:textId="752A0D65" w:rsidR="00DA08AA" w:rsidRDefault="00385CF7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7</w:t>
      </w:r>
      <w:r w:rsidR="006350A9">
        <w:rPr>
          <w:rStyle w:val="eop"/>
          <w:b/>
          <w:bCs/>
          <w:sz w:val="22"/>
          <w:szCs w:val="22"/>
        </w:rPr>
        <w:t>:</w:t>
      </w:r>
      <w:r>
        <w:rPr>
          <w:rStyle w:val="eop"/>
          <w:b/>
          <w:bCs/>
          <w:sz w:val="22"/>
          <w:szCs w:val="22"/>
        </w:rPr>
        <w:t>1</w:t>
      </w:r>
      <w:r w:rsidR="006350A9">
        <w:rPr>
          <w:rStyle w:val="eop"/>
          <w:b/>
          <w:bCs/>
          <w:sz w:val="22"/>
          <w:szCs w:val="22"/>
        </w:rPr>
        <w:t>0</w:t>
      </w:r>
      <w:r w:rsidR="008B6190">
        <w:rPr>
          <w:rStyle w:val="eop"/>
          <w:b/>
          <w:bCs/>
          <w:sz w:val="22"/>
          <w:szCs w:val="22"/>
        </w:rPr>
        <w:tab/>
        <w:t>2</w:t>
      </w:r>
      <w:r w:rsidR="003165BA">
        <w:rPr>
          <w:rStyle w:val="eop"/>
          <w:b/>
          <w:bCs/>
          <w:sz w:val="22"/>
          <w:szCs w:val="22"/>
        </w:rPr>
        <w:t>.</w:t>
      </w:r>
      <w:r w:rsidR="00BF594C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E51A6F">
        <w:rPr>
          <w:bCs/>
          <w:sz w:val="22"/>
          <w:szCs w:val="22"/>
        </w:rPr>
        <w:t>Clark</w:t>
      </w:r>
    </w:p>
    <w:p w14:paraId="23F42030" w14:textId="06E78DF1" w:rsidR="00BB3004" w:rsidRPr="001519F7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1519F7" w:rsidRPr="001519F7">
        <w:rPr>
          <w:bCs/>
          <w:sz w:val="22"/>
          <w:szCs w:val="22"/>
        </w:rPr>
        <w:t>February</w:t>
      </w:r>
    </w:p>
    <w:p w14:paraId="3CB1299E" w14:textId="0E191171" w:rsidR="00BB3004" w:rsidRDefault="00CB1606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</w:p>
    <w:p w14:paraId="386EED31" w14:textId="5CA48EDA" w:rsidR="00CC6BAD" w:rsidRDefault="00385CF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</w:t>
      </w:r>
      <w:r w:rsidR="00DA08AA">
        <w:rPr>
          <w:rStyle w:val="normaltextrun"/>
          <w:b/>
          <w:bCs/>
          <w:sz w:val="22"/>
          <w:szCs w:val="22"/>
        </w:rPr>
        <w:t>:</w:t>
      </w:r>
      <w:r w:rsidR="00061E39">
        <w:rPr>
          <w:rStyle w:val="normaltextrun"/>
          <w:b/>
          <w:bCs/>
          <w:sz w:val="22"/>
          <w:szCs w:val="22"/>
        </w:rPr>
        <w:t>1</w:t>
      </w:r>
      <w:r>
        <w:rPr>
          <w:rStyle w:val="normaltextrun"/>
          <w:b/>
          <w:bCs/>
          <w:sz w:val="22"/>
          <w:szCs w:val="22"/>
        </w:rPr>
        <w:t>3</w:t>
      </w:r>
      <w:r w:rsidR="008B6190">
        <w:rPr>
          <w:rStyle w:val="normaltextrun"/>
          <w:b/>
          <w:bCs/>
          <w:sz w:val="22"/>
          <w:szCs w:val="22"/>
        </w:rPr>
        <w:tab/>
        <w:t>3.</w:t>
      </w:r>
      <w:r w:rsidR="008B6190">
        <w:rPr>
          <w:rStyle w:val="normaltextrun"/>
          <w:b/>
          <w:bCs/>
          <w:sz w:val="22"/>
          <w:szCs w:val="22"/>
        </w:rPr>
        <w:tab/>
      </w:r>
      <w:r w:rsidR="00BB7DFB">
        <w:rPr>
          <w:rStyle w:val="normaltextrun"/>
          <w:b/>
          <w:bCs/>
          <w:sz w:val="22"/>
          <w:szCs w:val="22"/>
        </w:rPr>
        <w:t xml:space="preserve">CFW </w:t>
      </w:r>
      <w:r w:rsidR="00745966">
        <w:rPr>
          <w:rStyle w:val="normaltextrun"/>
          <w:b/>
          <w:bCs/>
          <w:sz w:val="22"/>
          <w:szCs w:val="22"/>
        </w:rPr>
        <w:t>EXECUTIVE COMMITTEE</w:t>
      </w:r>
      <w:r w:rsidR="00630176">
        <w:rPr>
          <w:rStyle w:val="normaltextrun"/>
          <w:b/>
          <w:bCs/>
          <w:sz w:val="22"/>
          <w:szCs w:val="22"/>
        </w:rPr>
        <w:t xml:space="preserve">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BB7DFB">
        <w:rPr>
          <w:rStyle w:val="normaltextrun"/>
          <w:b/>
          <w:bCs/>
          <w:sz w:val="22"/>
          <w:szCs w:val="22"/>
        </w:rPr>
        <w:tab/>
      </w:r>
      <w:r w:rsidR="00874A7C" w:rsidRPr="00E15291">
        <w:rPr>
          <w:rStyle w:val="normaltextrun"/>
          <w:b/>
          <w:bCs/>
          <w:sz w:val="22"/>
          <w:szCs w:val="22"/>
        </w:rPr>
        <w:tab/>
      </w:r>
      <w:r w:rsidR="001E681A" w:rsidRPr="001E681A">
        <w:rPr>
          <w:rStyle w:val="normaltextrun"/>
          <w:sz w:val="22"/>
          <w:szCs w:val="22"/>
        </w:rPr>
        <w:t>Clark</w:t>
      </w:r>
    </w:p>
    <w:p w14:paraId="71E95ED2" w14:textId="185A7111" w:rsidR="005829EC" w:rsidRDefault="005829EC" w:rsidP="005829EC">
      <w:pPr>
        <w:pStyle w:val="paragraph"/>
        <w:numPr>
          <w:ilvl w:val="2"/>
          <w:numId w:val="50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Update on New Commissioners</w:t>
      </w:r>
    </w:p>
    <w:p w14:paraId="0675F740" w14:textId="4AEFF07A" w:rsidR="005829EC" w:rsidRDefault="005829EC" w:rsidP="005829EC">
      <w:pPr>
        <w:pStyle w:val="paragraph"/>
        <w:numPr>
          <w:ilvl w:val="2"/>
          <w:numId w:val="50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Orientation Manual</w:t>
      </w:r>
    </w:p>
    <w:p w14:paraId="4E2125E2" w14:textId="60B063BA" w:rsidR="005829EC" w:rsidRDefault="005829EC" w:rsidP="005829EC">
      <w:pPr>
        <w:pStyle w:val="paragraph"/>
        <w:numPr>
          <w:ilvl w:val="2"/>
          <w:numId w:val="50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June 30</w:t>
      </w:r>
      <w:r w:rsidRPr="005829EC">
        <w:rPr>
          <w:rStyle w:val="normaltextrun"/>
          <w:sz w:val="22"/>
          <w:szCs w:val="22"/>
          <w:vertAlign w:val="superscript"/>
        </w:rPr>
        <w:t>th</w:t>
      </w:r>
      <w:r>
        <w:rPr>
          <w:rStyle w:val="normaltextrun"/>
          <w:sz w:val="22"/>
          <w:szCs w:val="22"/>
        </w:rPr>
        <w:t xml:space="preserve"> Joint Partner Event</w:t>
      </w:r>
    </w:p>
    <w:p w14:paraId="5989225D" w14:textId="38123E70" w:rsidR="005829EC" w:rsidRDefault="005829EC" w:rsidP="005829EC">
      <w:pPr>
        <w:pStyle w:val="paragraph"/>
        <w:numPr>
          <w:ilvl w:val="2"/>
          <w:numId w:val="50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Project Prom Dress</w:t>
      </w:r>
    </w:p>
    <w:p w14:paraId="6FB4C432" w14:textId="0B557965" w:rsidR="005829EC" w:rsidRPr="00E15291" w:rsidRDefault="005829EC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</w:p>
    <w:p w14:paraId="16BDF599" w14:textId="76B084A0" w:rsidR="00DC169A" w:rsidRDefault="00385CF7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</w:t>
      </w:r>
      <w:r w:rsidR="006350A9">
        <w:rPr>
          <w:rStyle w:val="normaltextrun"/>
          <w:b/>
          <w:bCs/>
          <w:sz w:val="22"/>
          <w:szCs w:val="22"/>
        </w:rPr>
        <w:t>:</w:t>
      </w:r>
      <w:r>
        <w:rPr>
          <w:rStyle w:val="normaltextrun"/>
          <w:b/>
          <w:bCs/>
          <w:sz w:val="22"/>
          <w:szCs w:val="22"/>
        </w:rPr>
        <w:t>15</w:t>
      </w:r>
      <w:r w:rsidR="008B6190">
        <w:rPr>
          <w:rStyle w:val="normaltextrun"/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4.</w:t>
      </w:r>
      <w:r w:rsidR="003334B9"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5F4D9C">
        <w:rPr>
          <w:rStyle w:val="normaltextrun"/>
          <w:b/>
          <w:bCs/>
          <w:sz w:val="22"/>
          <w:szCs w:val="22"/>
        </w:rPr>
        <w:tab/>
      </w:r>
      <w:r w:rsidR="005F4D9C">
        <w:rPr>
          <w:rStyle w:val="normaltextrun"/>
          <w:b/>
          <w:bCs/>
          <w:sz w:val="22"/>
          <w:szCs w:val="22"/>
        </w:rPr>
        <w:tab/>
      </w:r>
      <w:r w:rsidR="005F4D9C">
        <w:rPr>
          <w:rStyle w:val="normaltextrun"/>
          <w:b/>
          <w:bCs/>
          <w:sz w:val="22"/>
          <w:szCs w:val="22"/>
        </w:rPr>
        <w:tab/>
      </w:r>
      <w:r w:rsidR="005F4D9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5F4D9C" w:rsidRPr="000D16D1">
        <w:rPr>
          <w:rStyle w:val="normaltextrun"/>
          <w:sz w:val="22"/>
          <w:szCs w:val="22"/>
        </w:rPr>
        <w:t>Finkelstein</w:t>
      </w:r>
    </w:p>
    <w:p w14:paraId="5A1239CF" w14:textId="055BE0F0" w:rsidR="009C49D0" w:rsidRPr="00D53ABA" w:rsidRDefault="00A4424E" w:rsidP="00E15291">
      <w:pPr>
        <w:pStyle w:val="paragraph"/>
        <w:spacing w:before="0" w:beforeAutospacing="0" w:after="0" w:afterAutospacing="0"/>
        <w:ind w:left="1800"/>
        <w:textAlignment w:val="baseline"/>
        <w:rPr>
          <w:rStyle w:val="normaltextrun"/>
          <w:sz w:val="22"/>
          <w:szCs w:val="22"/>
        </w:rPr>
      </w:pPr>
      <w:r w:rsidRPr="00D53ABA">
        <w:rPr>
          <w:rStyle w:val="normaltextrun"/>
          <w:sz w:val="22"/>
          <w:szCs w:val="22"/>
        </w:rPr>
        <w:tab/>
      </w:r>
      <w:r w:rsidRPr="00D53ABA">
        <w:rPr>
          <w:rStyle w:val="normaltextrun"/>
          <w:sz w:val="22"/>
          <w:szCs w:val="22"/>
        </w:rPr>
        <w:tab/>
      </w:r>
      <w:r w:rsidRPr="00D53ABA">
        <w:rPr>
          <w:rStyle w:val="normaltextrun"/>
          <w:sz w:val="22"/>
          <w:szCs w:val="22"/>
        </w:rPr>
        <w:tab/>
      </w:r>
      <w:r w:rsidR="00874A7C" w:rsidRPr="00D53ABA">
        <w:rPr>
          <w:rStyle w:val="normaltextrun"/>
          <w:sz w:val="22"/>
          <w:szCs w:val="22"/>
        </w:rPr>
        <w:tab/>
      </w:r>
      <w:r w:rsidR="00DC169A" w:rsidRPr="00D53ABA">
        <w:rPr>
          <w:rStyle w:val="normaltextrun"/>
          <w:sz w:val="22"/>
          <w:szCs w:val="22"/>
        </w:rPr>
        <w:tab/>
      </w:r>
      <w:r w:rsidR="00DC169A" w:rsidRPr="00D53ABA">
        <w:rPr>
          <w:rStyle w:val="normaltextrun"/>
          <w:sz w:val="22"/>
          <w:szCs w:val="22"/>
        </w:rPr>
        <w:tab/>
      </w:r>
      <w:r w:rsidR="00DC169A" w:rsidRPr="00D53ABA">
        <w:rPr>
          <w:rStyle w:val="normaltextrun"/>
          <w:sz w:val="22"/>
          <w:szCs w:val="22"/>
        </w:rPr>
        <w:tab/>
      </w:r>
      <w:r w:rsidR="00DC169A" w:rsidRPr="00D53ABA">
        <w:rPr>
          <w:rStyle w:val="normaltextrun"/>
          <w:sz w:val="22"/>
          <w:szCs w:val="22"/>
        </w:rPr>
        <w:tab/>
      </w:r>
    </w:p>
    <w:p w14:paraId="4E48C4DA" w14:textId="6EEA09B7" w:rsidR="00DA08AA" w:rsidRPr="00280106" w:rsidRDefault="00DC169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C169A">
        <w:rPr>
          <w:rStyle w:val="normaltextrun"/>
          <w:b/>
          <w:bCs/>
          <w:sz w:val="22"/>
          <w:szCs w:val="22"/>
        </w:rPr>
        <w:t>7:20</w:t>
      </w:r>
      <w:r w:rsidRPr="00DC169A">
        <w:rPr>
          <w:rStyle w:val="normaltextrun"/>
          <w:b/>
          <w:bCs/>
          <w:sz w:val="22"/>
          <w:szCs w:val="22"/>
        </w:rPr>
        <w:tab/>
        <w:t>5.</w:t>
      </w:r>
      <w:r w:rsidRPr="00DC169A">
        <w:rPr>
          <w:rStyle w:val="normaltextrun"/>
          <w:b/>
          <w:bCs/>
          <w:sz w:val="22"/>
          <w:szCs w:val="22"/>
        </w:rPr>
        <w:tab/>
      </w:r>
      <w:r w:rsidR="00DA08AA">
        <w:rPr>
          <w:rStyle w:val="normaltextrun"/>
          <w:b/>
          <w:bCs/>
          <w:sz w:val="22"/>
          <w:szCs w:val="22"/>
        </w:rPr>
        <w:t>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EF44D7">
        <w:rPr>
          <w:rStyle w:val="normaltextrun"/>
          <w:b/>
          <w:bCs/>
          <w:sz w:val="22"/>
          <w:szCs w:val="22"/>
        </w:rPr>
        <w:t>All committees to report out—2 minutes/repor</w:t>
      </w:r>
      <w:r w:rsidR="000D16D1">
        <w:rPr>
          <w:rStyle w:val="normaltextrun"/>
          <w:b/>
          <w:bCs/>
          <w:sz w:val="22"/>
          <w:szCs w:val="22"/>
        </w:rPr>
        <w:t>t</w:t>
      </w:r>
      <w:r w:rsidR="00EF44D7">
        <w:rPr>
          <w:rStyle w:val="normaltextrun"/>
          <w:b/>
          <w:bCs/>
          <w:sz w:val="22"/>
          <w:szCs w:val="22"/>
        </w:rPr>
        <w:t>)</w:t>
      </w:r>
    </w:p>
    <w:p w14:paraId="5033066F" w14:textId="5D8C531C" w:rsidR="00DA08AA" w:rsidRDefault="008F7117" w:rsidP="005D265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280106">
        <w:rPr>
          <w:rStyle w:val="eop"/>
          <w:rFonts w:ascii="Segoe UI" w:hAnsi="Segoe UI" w:cs="Segoe UI"/>
          <w:sz w:val="18"/>
          <w:szCs w:val="18"/>
        </w:rPr>
        <w:tab/>
      </w:r>
      <w:r w:rsidR="00874A7C" w:rsidRPr="00280106">
        <w:rPr>
          <w:rStyle w:val="eop"/>
          <w:rFonts w:ascii="Segoe UI" w:hAnsi="Segoe UI" w:cs="Segoe UI"/>
          <w:sz w:val="18"/>
          <w:szCs w:val="18"/>
        </w:rPr>
        <w:tab/>
      </w:r>
      <w:r w:rsidR="005D2651" w:rsidRPr="00C108A5">
        <w:rPr>
          <w:rStyle w:val="eop"/>
          <w:sz w:val="22"/>
          <w:szCs w:val="22"/>
        </w:rPr>
        <w:t>a.</w:t>
      </w:r>
      <w:r w:rsidR="00D14731" w:rsidRPr="00C108A5">
        <w:rPr>
          <w:rStyle w:val="eop"/>
          <w:rFonts w:ascii="Segoe UI" w:hAnsi="Segoe UI" w:cs="Segoe UI"/>
          <w:sz w:val="18"/>
          <w:szCs w:val="18"/>
        </w:rPr>
        <w:tab/>
      </w:r>
      <w:r w:rsidR="00DA08AA" w:rsidRPr="00C108A5">
        <w:rPr>
          <w:sz w:val="22"/>
          <w:szCs w:val="22"/>
        </w:rPr>
        <w:t>Policy and Legislat</w:t>
      </w:r>
      <w:r w:rsidR="00582E00" w:rsidRPr="00C108A5">
        <w:rPr>
          <w:sz w:val="22"/>
          <w:szCs w:val="22"/>
        </w:rPr>
        <w:t>ion</w:t>
      </w:r>
      <w:r w:rsidR="00CB27BC" w:rsidRPr="00C108A5">
        <w:rPr>
          <w:sz w:val="22"/>
          <w:szCs w:val="22"/>
        </w:rPr>
        <w:t xml:space="preserve"> </w:t>
      </w:r>
      <w:r w:rsidR="00CB27BC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972FEF" w:rsidRPr="00C108A5">
        <w:rPr>
          <w:sz w:val="22"/>
          <w:szCs w:val="22"/>
        </w:rPr>
        <w:tab/>
      </w:r>
      <w:r w:rsidR="00DC169A">
        <w:rPr>
          <w:sz w:val="22"/>
          <w:szCs w:val="22"/>
        </w:rPr>
        <w:t>Royster</w:t>
      </w:r>
    </w:p>
    <w:p w14:paraId="508AA49E" w14:textId="64A38810" w:rsidR="00DA08AA" w:rsidRDefault="001E681A" w:rsidP="00BB7DFB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5D2651" w:rsidRPr="00C108A5">
        <w:rPr>
          <w:sz w:val="22"/>
          <w:szCs w:val="22"/>
        </w:rPr>
        <w:t>b.</w:t>
      </w:r>
      <w:r w:rsidR="005D2651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Program Planning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57B43" w:rsidRPr="00C108A5">
        <w:rPr>
          <w:sz w:val="22"/>
          <w:szCs w:val="22"/>
        </w:rPr>
        <w:t>Enendu</w:t>
      </w:r>
    </w:p>
    <w:p w14:paraId="71DA287F" w14:textId="322D80C1" w:rsidR="00DA08AA" w:rsidRPr="00C108A5" w:rsidRDefault="009C7A80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>
        <w:rPr>
          <w:sz w:val="22"/>
          <w:szCs w:val="22"/>
        </w:rPr>
        <w:t>c</w:t>
      </w:r>
      <w:r w:rsidR="005D2651" w:rsidRPr="00C108A5">
        <w:rPr>
          <w:sz w:val="22"/>
          <w:szCs w:val="22"/>
        </w:rPr>
        <w:t>.</w:t>
      </w:r>
      <w:r w:rsidR="005D2651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Budget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14731" w:rsidRPr="00C108A5">
        <w:rPr>
          <w:sz w:val="22"/>
          <w:szCs w:val="22"/>
        </w:rPr>
        <w:tab/>
      </w:r>
      <w:r w:rsidR="00E51A6F">
        <w:rPr>
          <w:sz w:val="22"/>
          <w:szCs w:val="22"/>
        </w:rPr>
        <w:t>Clark</w:t>
      </w:r>
      <w:r w:rsidR="00E15291">
        <w:rPr>
          <w:sz w:val="22"/>
          <w:szCs w:val="22"/>
        </w:rPr>
        <w:t xml:space="preserve"> </w:t>
      </w:r>
    </w:p>
    <w:p w14:paraId="59508DF1" w14:textId="2AAD099D" w:rsidR="00DA08AA" w:rsidRDefault="00DA08AA" w:rsidP="001E681A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C108A5">
        <w:rPr>
          <w:sz w:val="22"/>
          <w:szCs w:val="22"/>
        </w:rPr>
        <w:t xml:space="preserve">      </w:t>
      </w:r>
      <w:r w:rsidR="00874A7C" w:rsidRPr="00C108A5">
        <w:rPr>
          <w:sz w:val="22"/>
          <w:szCs w:val="22"/>
        </w:rPr>
        <w:tab/>
      </w:r>
      <w:r w:rsidR="00874A7C" w:rsidRPr="00C108A5">
        <w:rPr>
          <w:sz w:val="22"/>
          <w:szCs w:val="22"/>
        </w:rPr>
        <w:tab/>
      </w:r>
      <w:r w:rsidR="009C7A80">
        <w:rPr>
          <w:sz w:val="22"/>
          <w:szCs w:val="22"/>
        </w:rPr>
        <w:t>d</w:t>
      </w:r>
      <w:r w:rsidR="005D2651" w:rsidRPr="00C108A5">
        <w:rPr>
          <w:sz w:val="22"/>
          <w:szCs w:val="22"/>
        </w:rPr>
        <w:t>.</w:t>
      </w:r>
      <w:r w:rsidR="005D2651" w:rsidRPr="00C108A5">
        <w:rPr>
          <w:sz w:val="22"/>
          <w:szCs w:val="22"/>
        </w:rPr>
        <w:tab/>
      </w:r>
      <w:r w:rsidR="008B6190" w:rsidRPr="00C108A5">
        <w:rPr>
          <w:sz w:val="22"/>
          <w:szCs w:val="22"/>
        </w:rPr>
        <w:t>Strategic Planning, Research and Eval.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80504">
        <w:rPr>
          <w:sz w:val="22"/>
          <w:szCs w:val="22"/>
        </w:rPr>
        <w:tab/>
      </w:r>
      <w:r w:rsidR="00A96E9D" w:rsidRPr="00C108A5">
        <w:rPr>
          <w:sz w:val="22"/>
          <w:szCs w:val="22"/>
        </w:rPr>
        <w:t>Romero</w:t>
      </w:r>
    </w:p>
    <w:p w14:paraId="02622F7F" w14:textId="13C1BB9D" w:rsidR="00DA08AA" w:rsidRPr="00C108A5" w:rsidRDefault="00A5649A" w:rsidP="00BB7DFB">
      <w:pPr>
        <w:pStyle w:val="paragraph"/>
        <w:spacing w:before="0" w:beforeAutospacing="0" w:after="0" w:afterAutospacing="0"/>
        <w:rPr>
          <w:sz w:val="22"/>
          <w:szCs w:val="22"/>
        </w:rPr>
      </w:pPr>
      <w:r w:rsidRPr="00A5649A">
        <w:rPr>
          <w:sz w:val="22"/>
          <w:szCs w:val="22"/>
        </w:rPr>
        <w:tab/>
      </w:r>
      <w:r w:rsidRPr="00A5649A">
        <w:rPr>
          <w:sz w:val="22"/>
          <w:szCs w:val="22"/>
        </w:rPr>
        <w:tab/>
      </w:r>
      <w:r w:rsidR="009C7A80">
        <w:rPr>
          <w:sz w:val="22"/>
          <w:szCs w:val="22"/>
        </w:rPr>
        <w:t>e</w:t>
      </w:r>
      <w:r w:rsidR="005D2651" w:rsidRPr="00C108A5">
        <w:rPr>
          <w:sz w:val="22"/>
          <w:szCs w:val="22"/>
        </w:rPr>
        <w:t>.</w:t>
      </w:r>
      <w:r w:rsidR="005D2651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Emerging Leaders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0D16D1">
        <w:rPr>
          <w:sz w:val="22"/>
          <w:szCs w:val="22"/>
        </w:rPr>
        <w:t>Argoti/Turnbull</w:t>
      </w:r>
    </w:p>
    <w:p w14:paraId="0BC4BF8E" w14:textId="44A681E1" w:rsidR="00DA08AA" w:rsidRPr="00C108A5" w:rsidRDefault="009C7A80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>
        <w:rPr>
          <w:sz w:val="22"/>
          <w:szCs w:val="22"/>
        </w:rPr>
        <w:t>f</w:t>
      </w:r>
      <w:r w:rsidR="005D2651" w:rsidRPr="00C108A5">
        <w:rPr>
          <w:sz w:val="22"/>
          <w:szCs w:val="22"/>
        </w:rPr>
        <w:t>.</w:t>
      </w:r>
      <w:r w:rsidR="005D2651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Public Relations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14731" w:rsidRPr="00C108A5">
        <w:rPr>
          <w:sz w:val="22"/>
          <w:szCs w:val="22"/>
        </w:rPr>
        <w:tab/>
      </w:r>
      <w:r w:rsidR="00E0267D" w:rsidRPr="00C108A5">
        <w:rPr>
          <w:sz w:val="22"/>
          <w:szCs w:val="22"/>
        </w:rPr>
        <w:t>Argoti</w:t>
      </w:r>
    </w:p>
    <w:p w14:paraId="15F568B5" w14:textId="76A8DFA7" w:rsidR="00DA08AA" w:rsidRDefault="009C7A80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>
        <w:rPr>
          <w:sz w:val="22"/>
          <w:szCs w:val="22"/>
        </w:rPr>
        <w:t>g</w:t>
      </w:r>
      <w:r w:rsidR="005D2651" w:rsidRPr="00C108A5">
        <w:rPr>
          <w:sz w:val="22"/>
          <w:szCs w:val="22"/>
        </w:rPr>
        <w:t xml:space="preserve">.   </w:t>
      </w:r>
      <w:r w:rsidR="005D2651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WLB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0F169A">
        <w:rPr>
          <w:sz w:val="22"/>
          <w:szCs w:val="22"/>
        </w:rPr>
        <w:t>Argoti</w:t>
      </w:r>
      <w:r w:rsidR="00CD0901">
        <w:rPr>
          <w:sz w:val="22"/>
          <w:szCs w:val="22"/>
        </w:rPr>
        <w:t>/Danis</w:t>
      </w:r>
    </w:p>
    <w:p w14:paraId="70E0A3C3" w14:textId="5217449F" w:rsidR="002A70F9" w:rsidRDefault="009C7A80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>
        <w:rPr>
          <w:sz w:val="22"/>
          <w:szCs w:val="22"/>
        </w:rPr>
        <w:t>h</w:t>
      </w:r>
      <w:r w:rsidR="002A70F9">
        <w:rPr>
          <w:sz w:val="22"/>
          <w:szCs w:val="22"/>
        </w:rPr>
        <w:t>.</w:t>
      </w:r>
      <w:r w:rsidR="002A70F9">
        <w:rPr>
          <w:sz w:val="22"/>
          <w:szCs w:val="22"/>
        </w:rPr>
        <w:tab/>
        <w:t>SOP</w:t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8767FC">
        <w:rPr>
          <w:sz w:val="22"/>
          <w:szCs w:val="22"/>
        </w:rPr>
        <w:t>LaValle</w:t>
      </w:r>
    </w:p>
    <w:p w14:paraId="566261D5" w14:textId="17500D76" w:rsidR="008F7117" w:rsidRPr="00EF44D7" w:rsidRDefault="008F7117" w:rsidP="008F7117">
      <w:pPr>
        <w:pStyle w:val="paragraph"/>
        <w:spacing w:before="0" w:beforeAutospacing="0" w:after="0" w:afterAutospacing="0"/>
        <w:rPr>
          <w:b/>
          <w:bCs/>
          <w:sz w:val="22"/>
          <w:szCs w:val="22"/>
        </w:rPr>
      </w:pPr>
    </w:p>
    <w:p w14:paraId="1C78A95F" w14:textId="77919B41" w:rsidR="00DA08AA" w:rsidRPr="00163149" w:rsidRDefault="00385CF7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>
        <w:rPr>
          <w:b/>
          <w:bCs/>
          <w:sz w:val="22"/>
          <w:szCs w:val="22"/>
        </w:rPr>
        <w:t>7</w:t>
      </w:r>
      <w:r w:rsidR="006350A9">
        <w:rPr>
          <w:b/>
          <w:bCs/>
          <w:sz w:val="22"/>
          <w:szCs w:val="22"/>
        </w:rPr>
        <w:t>:</w:t>
      </w:r>
      <w:r w:rsidR="00CD0901">
        <w:rPr>
          <w:b/>
          <w:bCs/>
          <w:sz w:val="22"/>
          <w:szCs w:val="22"/>
        </w:rPr>
        <w:t>3</w:t>
      </w:r>
      <w:r w:rsidR="00DC169A">
        <w:rPr>
          <w:b/>
          <w:bCs/>
          <w:sz w:val="22"/>
          <w:szCs w:val="22"/>
        </w:rPr>
        <w:t>5</w:t>
      </w:r>
      <w:r w:rsidR="008F7117">
        <w:rPr>
          <w:sz w:val="22"/>
          <w:szCs w:val="22"/>
        </w:rPr>
        <w:tab/>
      </w:r>
      <w:r w:rsidR="0027765F">
        <w:rPr>
          <w:sz w:val="22"/>
          <w:szCs w:val="22"/>
        </w:rPr>
        <w:t xml:space="preserve"> </w:t>
      </w:r>
      <w:r w:rsidR="0027765F">
        <w:rPr>
          <w:rStyle w:val="normaltextrun"/>
          <w:b/>
          <w:bCs/>
          <w:sz w:val="22"/>
          <w:szCs w:val="22"/>
        </w:rPr>
        <w:t>6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</w:t>
      </w:r>
      <w:r w:rsidR="00EF44D7">
        <w:rPr>
          <w:rStyle w:val="eop"/>
          <w:b/>
          <w:bCs/>
          <w:sz w:val="22"/>
          <w:szCs w:val="22"/>
        </w:rPr>
        <w:t>(2 minutes/report)</w:t>
      </w:r>
    </w:p>
    <w:p w14:paraId="5C064FAB" w14:textId="35C5225B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96E9D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CB082A">
        <w:rPr>
          <w:rStyle w:val="normaltextrun"/>
          <w:sz w:val="22"/>
          <w:szCs w:val="22"/>
        </w:rPr>
        <w:t>TBD</w:t>
      </w:r>
    </w:p>
    <w:p w14:paraId="3173B70D" w14:textId="1B37D00B" w:rsidR="002178D4" w:rsidRPr="004D34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4D3431">
        <w:rPr>
          <w:rStyle w:val="normaltextrun"/>
          <w:sz w:val="22"/>
          <w:szCs w:val="22"/>
        </w:rPr>
        <w:t>       H</w:t>
      </w:r>
      <w:r w:rsidR="00E0267D" w:rsidRPr="004D3431">
        <w:rPr>
          <w:rStyle w:val="normaltextrun"/>
          <w:sz w:val="22"/>
          <w:szCs w:val="22"/>
        </w:rPr>
        <w:t>TPC</w:t>
      </w:r>
      <w:r w:rsidRPr="004D3431"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  </w:t>
      </w:r>
      <w:r w:rsidR="00582E00" w:rsidRPr="004D3431">
        <w:rPr>
          <w:rStyle w:val="normaltextrun"/>
          <w:sz w:val="22"/>
          <w:szCs w:val="22"/>
        </w:rPr>
        <w:tab/>
      </w:r>
      <w:r w:rsidR="002178D4" w:rsidRPr="004D3431">
        <w:rPr>
          <w:rStyle w:val="normaltextrun"/>
          <w:sz w:val="22"/>
          <w:szCs w:val="22"/>
        </w:rPr>
        <w:tab/>
      </w:r>
      <w:r w:rsidR="00CD0901">
        <w:rPr>
          <w:rStyle w:val="normaltextrun"/>
          <w:sz w:val="22"/>
          <w:szCs w:val="22"/>
        </w:rPr>
        <w:t>Estrada</w:t>
      </w:r>
    </w:p>
    <w:p w14:paraId="6B925E90" w14:textId="686FD6EB" w:rsidR="002178D4" w:rsidRPr="007A3C4D" w:rsidRDefault="002178D4" w:rsidP="002178D4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 xml:space="preserve">       Domestic Violence</w:t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="00044421">
        <w:rPr>
          <w:rStyle w:val="normaltextrun"/>
          <w:sz w:val="22"/>
          <w:szCs w:val="22"/>
        </w:rPr>
        <w:t>Royster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1880266E" w:rsidR="00CC0D16" w:rsidRPr="007A3C4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>       Choose Respect</w:t>
      </w:r>
      <w:r w:rsidR="00F728BF">
        <w:rPr>
          <w:rStyle w:val="normaltextrun"/>
          <w:sz w:val="22"/>
          <w:szCs w:val="22"/>
        </w:rPr>
        <w:tab/>
      </w:r>
      <w:r w:rsidR="00F728BF">
        <w:rPr>
          <w:rStyle w:val="normaltextrun"/>
          <w:sz w:val="22"/>
          <w:szCs w:val="22"/>
        </w:rPr>
        <w:tab/>
      </w:r>
      <w:r w:rsidR="002E5AC2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>                                           </w:t>
      </w:r>
      <w:r w:rsidR="00582E00" w:rsidRPr="007A3C4D">
        <w:rPr>
          <w:rStyle w:val="normaltextrun"/>
          <w:sz w:val="22"/>
          <w:szCs w:val="22"/>
        </w:rPr>
        <w:tab/>
      </w:r>
      <w:r w:rsidR="00CB082A">
        <w:rPr>
          <w:rStyle w:val="normaltextrun"/>
          <w:sz w:val="22"/>
          <w:szCs w:val="22"/>
        </w:rPr>
        <w:t>Royster</w:t>
      </w:r>
    </w:p>
    <w:p w14:paraId="130F4E4C" w14:textId="5BAC54B7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165BA">
        <w:rPr>
          <w:rStyle w:val="eop"/>
          <w:sz w:val="22"/>
          <w:szCs w:val="22"/>
        </w:rPr>
        <w:t> </w:t>
      </w:r>
      <w:r w:rsidR="00CC0D16" w:rsidRPr="003165BA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Community Health Needs Assessment Adv. Committee</w:t>
      </w:r>
      <w:r w:rsidR="00746E31" w:rsidRPr="003165BA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5A0479">
        <w:rPr>
          <w:rStyle w:val="eop"/>
          <w:sz w:val="22"/>
          <w:szCs w:val="22"/>
        </w:rPr>
        <w:t>LaValle</w:t>
      </w:r>
    </w:p>
    <w:p w14:paraId="24520029" w14:textId="1B5701AC" w:rsidR="008B6190" w:rsidRPr="003165BA" w:rsidRDefault="002178D4" w:rsidP="008B619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g</w:t>
      </w:r>
      <w:r w:rsidR="008B6190">
        <w:rPr>
          <w:rStyle w:val="eop"/>
          <w:sz w:val="22"/>
          <w:szCs w:val="22"/>
        </w:rPr>
        <w:t>.</w:t>
      </w:r>
      <w:r w:rsidR="008B6190">
        <w:rPr>
          <w:rStyle w:val="eop"/>
          <w:sz w:val="22"/>
          <w:szCs w:val="22"/>
        </w:rPr>
        <w:tab/>
        <w:t>CFW Scholarship</w:t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  <w:t>Argoti</w:t>
      </w:r>
    </w:p>
    <w:p w14:paraId="52100BC7" w14:textId="654B3B3D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57C5C51A" w:rsidR="00DA08AA" w:rsidRDefault="00CD0901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</w:t>
      </w:r>
      <w:r w:rsidR="00DC169A">
        <w:rPr>
          <w:rStyle w:val="normaltextrun"/>
          <w:b/>
          <w:bCs/>
          <w:sz w:val="22"/>
          <w:szCs w:val="22"/>
        </w:rPr>
        <w:t>:</w:t>
      </w:r>
      <w:r>
        <w:rPr>
          <w:rStyle w:val="normaltextrun"/>
          <w:b/>
          <w:bCs/>
          <w:sz w:val="22"/>
          <w:szCs w:val="22"/>
        </w:rPr>
        <w:t>5</w:t>
      </w:r>
      <w:r w:rsidR="00DC169A">
        <w:rPr>
          <w:rStyle w:val="normaltextrun"/>
          <w:b/>
          <w:bCs/>
          <w:sz w:val="22"/>
          <w:szCs w:val="22"/>
        </w:rPr>
        <w:t>0</w:t>
      </w:r>
      <w:r w:rsidR="00D946A2">
        <w:rPr>
          <w:rStyle w:val="normaltextrun"/>
          <w:b/>
          <w:bCs/>
          <w:sz w:val="22"/>
          <w:szCs w:val="22"/>
        </w:rPr>
        <w:t xml:space="preserve">    </w:t>
      </w:r>
      <w:r w:rsidR="0027765F">
        <w:rPr>
          <w:rStyle w:val="normaltextrun"/>
          <w:b/>
          <w:bCs/>
          <w:sz w:val="22"/>
          <w:szCs w:val="22"/>
        </w:rPr>
        <w:t xml:space="preserve">  7</w:t>
      </w:r>
      <w:r w:rsidR="00C1060D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946A2">
        <w:rPr>
          <w:rStyle w:val="normaltextrun"/>
          <w:b/>
          <w:bCs/>
          <w:sz w:val="22"/>
          <w:szCs w:val="22"/>
        </w:rPr>
        <w:t xml:space="preserve"> 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EF44D7">
        <w:rPr>
          <w:rStyle w:val="normaltextrun"/>
          <w:b/>
          <w:bCs/>
          <w:sz w:val="22"/>
          <w:szCs w:val="22"/>
        </w:rPr>
        <w:t>2 minutes/repor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37A423C5" w14:textId="2237373A" w:rsidR="000D16D1" w:rsidRDefault="00972FEF" w:rsidP="00F710AB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F728BF">
        <w:rPr>
          <w:rStyle w:val="normaltextrun"/>
          <w:sz w:val="22"/>
          <w:szCs w:val="22"/>
        </w:rPr>
        <w:t xml:space="preserve">      </w:t>
      </w:r>
      <w:r w:rsidR="00CE6D06" w:rsidRPr="00F728BF">
        <w:rPr>
          <w:rStyle w:val="normaltextrun"/>
          <w:sz w:val="22"/>
          <w:szCs w:val="22"/>
        </w:rPr>
        <w:tab/>
      </w:r>
      <w:r w:rsidR="000D16D1" w:rsidRPr="00F728BF">
        <w:rPr>
          <w:rStyle w:val="normaltextrun"/>
          <w:sz w:val="22"/>
          <w:szCs w:val="22"/>
        </w:rPr>
        <w:t>By</w:t>
      </w:r>
      <w:r w:rsidR="00FB3C9B">
        <w:rPr>
          <w:rStyle w:val="normaltextrun"/>
          <w:sz w:val="22"/>
          <w:szCs w:val="22"/>
        </w:rPr>
        <w:t>l</w:t>
      </w:r>
      <w:r w:rsidR="000D16D1" w:rsidRPr="00F728BF">
        <w:rPr>
          <w:rStyle w:val="normaltextrun"/>
          <w:sz w:val="22"/>
          <w:szCs w:val="22"/>
        </w:rPr>
        <w:t>aws Committee</w:t>
      </w:r>
      <w:r w:rsidR="0033576B">
        <w:rPr>
          <w:rStyle w:val="normaltextrun"/>
          <w:sz w:val="22"/>
          <w:szCs w:val="22"/>
        </w:rPr>
        <w:t xml:space="preserve"> </w:t>
      </w:r>
      <w:r w:rsidR="002034CA" w:rsidRPr="00F728BF">
        <w:rPr>
          <w:rStyle w:val="normaltextrun"/>
          <w:sz w:val="22"/>
          <w:szCs w:val="22"/>
        </w:rPr>
        <w:tab/>
      </w:r>
      <w:r w:rsidR="002034CA" w:rsidRPr="00F728BF">
        <w:rPr>
          <w:rStyle w:val="normaltextrun"/>
          <w:sz w:val="22"/>
          <w:szCs w:val="22"/>
        </w:rPr>
        <w:tab/>
      </w:r>
      <w:r w:rsidR="002034CA" w:rsidRPr="00F728BF">
        <w:rPr>
          <w:rStyle w:val="normaltextrun"/>
          <w:sz w:val="22"/>
          <w:szCs w:val="22"/>
        </w:rPr>
        <w:tab/>
      </w:r>
      <w:r w:rsidR="002034CA" w:rsidRPr="00F728BF">
        <w:rPr>
          <w:rStyle w:val="normaltextrun"/>
          <w:sz w:val="22"/>
          <w:szCs w:val="22"/>
        </w:rPr>
        <w:tab/>
      </w:r>
      <w:r w:rsidR="002034CA" w:rsidRPr="00F728BF">
        <w:rPr>
          <w:rStyle w:val="normaltextrun"/>
          <w:sz w:val="22"/>
          <w:szCs w:val="22"/>
        </w:rPr>
        <w:tab/>
      </w:r>
      <w:r w:rsidR="002034CA" w:rsidRPr="00F728BF">
        <w:rPr>
          <w:rStyle w:val="normaltextrun"/>
          <w:sz w:val="22"/>
          <w:szCs w:val="22"/>
        </w:rPr>
        <w:tab/>
        <w:t>Clark/LaValle</w:t>
      </w:r>
    </w:p>
    <w:p w14:paraId="68284735" w14:textId="34DFA91D" w:rsidR="0019758B" w:rsidRDefault="002843FB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137711C1">
                <wp:simplePos x="0" y="0"/>
                <wp:positionH relativeFrom="margin">
                  <wp:posOffset>4502784</wp:posOffset>
                </wp:positionH>
                <wp:positionV relativeFrom="paragraph">
                  <wp:posOffset>57150</wp:posOffset>
                </wp:positionV>
                <wp:extent cx="2286635" cy="828675"/>
                <wp:effectExtent l="0" t="0" r="1841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635" cy="8286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271B4AF4" w14:textId="50D81710" w:rsidR="004E2F3D" w:rsidRDefault="001519F7" w:rsidP="001519F7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ARCH</w:t>
                            </w:r>
                            <w:r w:rsidR="00745966"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  <w:p w14:paraId="05C0712B" w14:textId="09AC74CC" w:rsidR="009D02E5" w:rsidRDefault="000D0B28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jeoma, March 4</w:t>
                            </w:r>
                          </w:p>
                          <w:p w14:paraId="5A4186E4" w14:textId="77777777" w:rsidR="000D0B28" w:rsidRDefault="000D0B28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8A9B881" w14:textId="77777777" w:rsidR="000F169A" w:rsidRDefault="000F169A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4.55pt;margin-top:4.5pt;width:180.05pt;height:65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" filled="f" strokecolor="#c45911 [2405]">
                <v:textbox>
                  <w:txbxContent>
                    <w:p w14:paraId="271B4AF4" w14:textId="50D81710" w:rsidR="004E2F3D" w:rsidRDefault="001519F7" w:rsidP="001519F7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MARCH</w:t>
                      </w:r>
                      <w:r w:rsidR="00745966"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  <w:p w14:paraId="05C0712B" w14:textId="09AC74CC" w:rsidR="009D02E5" w:rsidRDefault="000D0B28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Ijeoma, March 4</w:t>
                      </w:r>
                    </w:p>
                    <w:p w14:paraId="5A4186E4" w14:textId="77777777" w:rsidR="000D0B28" w:rsidRDefault="000D0B28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28A9B881" w14:textId="77777777" w:rsidR="000F169A" w:rsidRDefault="000F169A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24853F" w14:textId="7066DAAA" w:rsidR="009722B1" w:rsidRPr="00E15291" w:rsidRDefault="00CD0901" w:rsidP="00E1529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</w:t>
      </w:r>
      <w:r w:rsidR="005F4D9C">
        <w:rPr>
          <w:rStyle w:val="normaltextrun"/>
          <w:b/>
          <w:bCs/>
          <w:sz w:val="22"/>
          <w:szCs w:val="22"/>
        </w:rPr>
        <w:t>:</w:t>
      </w:r>
      <w:r>
        <w:rPr>
          <w:rStyle w:val="normaltextrun"/>
          <w:b/>
          <w:bCs/>
          <w:sz w:val="22"/>
          <w:szCs w:val="22"/>
        </w:rPr>
        <w:t>5</w:t>
      </w:r>
      <w:r w:rsidR="009A298E">
        <w:rPr>
          <w:rStyle w:val="normaltextrun"/>
          <w:b/>
          <w:bCs/>
          <w:sz w:val="22"/>
          <w:szCs w:val="22"/>
        </w:rPr>
        <w:t>2</w:t>
      </w:r>
      <w:r w:rsidR="008B62F3">
        <w:rPr>
          <w:rStyle w:val="normaltextrun"/>
          <w:b/>
          <w:bCs/>
          <w:sz w:val="22"/>
          <w:szCs w:val="22"/>
        </w:rPr>
        <w:tab/>
      </w:r>
      <w:r w:rsidR="0027765F">
        <w:rPr>
          <w:rStyle w:val="normaltextrun"/>
          <w:b/>
          <w:bCs/>
          <w:sz w:val="22"/>
          <w:szCs w:val="22"/>
        </w:rPr>
        <w:t>8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</w:p>
    <w:p w14:paraId="1D81B6A4" w14:textId="0923438B" w:rsidR="00DA08AA" w:rsidRDefault="009722B1" w:rsidP="00E1529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E15291">
        <w:rPr>
          <w:rStyle w:val="normaltextrun"/>
          <w:sz w:val="22"/>
          <w:szCs w:val="22"/>
        </w:rPr>
        <w:tab/>
      </w:r>
      <w:r w:rsidRPr="00E15291">
        <w:rPr>
          <w:rStyle w:val="normaltextrun"/>
          <w:sz w:val="22"/>
          <w:szCs w:val="22"/>
        </w:rPr>
        <w:tab/>
      </w:r>
      <w:r w:rsidR="00A16332" w:rsidRPr="00E15291">
        <w:rPr>
          <w:rStyle w:val="normaltextrun"/>
          <w:sz w:val="22"/>
          <w:szCs w:val="22"/>
        </w:rPr>
        <w:tab/>
      </w:r>
      <w:r w:rsidR="00A16332" w:rsidRPr="00E15291">
        <w:rPr>
          <w:rStyle w:val="normaltextrun"/>
          <w:sz w:val="22"/>
          <w:szCs w:val="22"/>
        </w:rPr>
        <w:tab/>
      </w:r>
      <w:r w:rsidR="00A16332" w:rsidRPr="00E15291">
        <w:rPr>
          <w:rStyle w:val="normaltextrun"/>
          <w:sz w:val="22"/>
          <w:szCs w:val="22"/>
        </w:rPr>
        <w:tab/>
      </w:r>
      <w:r w:rsidR="00A16332" w:rsidRPr="00E15291">
        <w:rPr>
          <w:rStyle w:val="normaltextrun"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</w:p>
    <w:p w14:paraId="38664846" w14:textId="61DF2BCA" w:rsidR="00AE52D2" w:rsidRDefault="009A298E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7</w:t>
      </w:r>
      <w:r w:rsidR="005F4D9C">
        <w:rPr>
          <w:rStyle w:val="eop"/>
          <w:b/>
          <w:sz w:val="22"/>
          <w:szCs w:val="22"/>
        </w:rPr>
        <w:t>:</w:t>
      </w:r>
      <w:r>
        <w:rPr>
          <w:rStyle w:val="eop"/>
          <w:b/>
          <w:sz w:val="22"/>
          <w:szCs w:val="22"/>
        </w:rPr>
        <w:t>54</w:t>
      </w:r>
      <w:r w:rsidR="003B00EE">
        <w:rPr>
          <w:rStyle w:val="eop"/>
          <w:b/>
          <w:sz w:val="22"/>
          <w:szCs w:val="22"/>
        </w:rPr>
        <w:tab/>
      </w:r>
      <w:r w:rsidR="0027765F">
        <w:rPr>
          <w:rStyle w:val="eop"/>
          <w:b/>
          <w:sz w:val="22"/>
          <w:szCs w:val="22"/>
        </w:rPr>
        <w:t>9</w:t>
      </w:r>
      <w:r w:rsidR="00ED473C">
        <w:rPr>
          <w:rStyle w:val="eop"/>
          <w:b/>
          <w:sz w:val="22"/>
          <w:szCs w:val="22"/>
        </w:rPr>
        <w:t>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</w:p>
    <w:p w14:paraId="574D9CD0" w14:textId="7DC3143E" w:rsidR="00846A9D" w:rsidRDefault="00385CF7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</w:t>
      </w:r>
      <w:r w:rsidR="006350A9">
        <w:rPr>
          <w:rStyle w:val="eop"/>
          <w:b/>
          <w:sz w:val="22"/>
          <w:szCs w:val="22"/>
        </w:rPr>
        <w:t>:</w:t>
      </w:r>
      <w:r w:rsidR="009A298E">
        <w:rPr>
          <w:rStyle w:val="eop"/>
          <w:b/>
          <w:sz w:val="22"/>
          <w:szCs w:val="22"/>
        </w:rPr>
        <w:t>0</w:t>
      </w:r>
      <w:r w:rsidR="00CD0901">
        <w:rPr>
          <w:rStyle w:val="eop"/>
          <w:b/>
          <w:sz w:val="22"/>
          <w:szCs w:val="22"/>
        </w:rPr>
        <w:t>0</w:t>
      </w:r>
      <w:r w:rsidR="00D14731">
        <w:rPr>
          <w:rStyle w:val="eop"/>
          <w:b/>
          <w:sz w:val="22"/>
          <w:szCs w:val="22"/>
        </w:rPr>
        <w:tab/>
      </w:r>
      <w:r w:rsidR="00DC169A">
        <w:rPr>
          <w:rStyle w:val="eop"/>
          <w:b/>
          <w:sz w:val="22"/>
          <w:szCs w:val="22"/>
        </w:rPr>
        <w:t>1</w:t>
      </w:r>
      <w:r w:rsidR="0027765F">
        <w:rPr>
          <w:rStyle w:val="eop"/>
          <w:b/>
          <w:sz w:val="22"/>
          <w:szCs w:val="22"/>
        </w:rPr>
        <w:t>0</w:t>
      </w:r>
      <w:r w:rsidR="00ED473C">
        <w:rPr>
          <w:rStyle w:val="eop"/>
          <w:b/>
          <w:sz w:val="22"/>
          <w:szCs w:val="22"/>
        </w:rPr>
        <w:t>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</w:p>
    <w:p w14:paraId="27C110F3" w14:textId="77777777" w:rsidR="002843FB" w:rsidRDefault="002843FB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color w:val="FF0000"/>
          <w:sz w:val="22"/>
          <w:szCs w:val="22"/>
        </w:rPr>
      </w:pPr>
    </w:p>
    <w:p w14:paraId="450BC646" w14:textId="7BE33C28" w:rsidR="002843FB" w:rsidRDefault="003C5AEA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color w:val="FF0000"/>
          <w:sz w:val="20"/>
          <w:szCs w:val="20"/>
        </w:rPr>
      </w:pPr>
      <w:r w:rsidRPr="002843FB">
        <w:rPr>
          <w:rStyle w:val="eop"/>
          <w:b/>
          <w:color w:val="FF0000"/>
          <w:sz w:val="20"/>
          <w:szCs w:val="20"/>
        </w:rPr>
        <w:t xml:space="preserve">Upcoming Events: </w:t>
      </w:r>
    </w:p>
    <w:p w14:paraId="5A498CD1" w14:textId="25D2BFA0" w:rsidR="00AC2862" w:rsidRDefault="004E2F3D" w:rsidP="001519F7">
      <w:pPr>
        <w:pStyle w:val="paragraph"/>
        <w:numPr>
          <w:ilvl w:val="0"/>
          <w:numId w:val="49"/>
        </w:numPr>
        <w:spacing w:before="0" w:beforeAutospacing="0" w:after="0" w:afterAutospacing="0"/>
        <w:textAlignment w:val="baseline"/>
        <w:rPr>
          <w:rStyle w:val="eop"/>
          <w:b/>
          <w:color w:val="FF0000"/>
          <w:sz w:val="20"/>
          <w:szCs w:val="20"/>
        </w:rPr>
      </w:pPr>
      <w:r>
        <w:rPr>
          <w:rStyle w:val="eop"/>
          <w:b/>
          <w:color w:val="FF0000"/>
          <w:sz w:val="20"/>
          <w:szCs w:val="20"/>
        </w:rPr>
        <w:t>Separation and Divorce, March 6 at 7:00pm, online</w:t>
      </w:r>
    </w:p>
    <w:p w14:paraId="7FAF9B4B" w14:textId="2BC8F987" w:rsidR="000D0B28" w:rsidRDefault="000D0B28" w:rsidP="001519F7">
      <w:pPr>
        <w:pStyle w:val="paragraph"/>
        <w:numPr>
          <w:ilvl w:val="0"/>
          <w:numId w:val="49"/>
        </w:numPr>
        <w:spacing w:before="0" w:beforeAutospacing="0" w:after="0" w:afterAutospacing="0"/>
        <w:textAlignment w:val="baseline"/>
        <w:rPr>
          <w:rStyle w:val="eop"/>
          <w:b/>
          <w:color w:val="FF0000"/>
          <w:sz w:val="20"/>
          <w:szCs w:val="20"/>
        </w:rPr>
      </w:pPr>
      <w:r>
        <w:rPr>
          <w:rStyle w:val="eop"/>
          <w:b/>
          <w:color w:val="FF0000"/>
          <w:sz w:val="20"/>
          <w:szCs w:val="20"/>
        </w:rPr>
        <w:t>Career Series for Her, March 21 at 7:00pm, online</w:t>
      </w:r>
    </w:p>
    <w:p w14:paraId="228381B3" w14:textId="210E2EF3" w:rsidR="00AC2862" w:rsidRDefault="00AC2862" w:rsidP="001519F7">
      <w:pPr>
        <w:pStyle w:val="paragraph"/>
        <w:numPr>
          <w:ilvl w:val="0"/>
          <w:numId w:val="49"/>
        </w:numPr>
        <w:spacing w:before="0" w:beforeAutospacing="0" w:after="0" w:afterAutospacing="0"/>
        <w:textAlignment w:val="baseline"/>
        <w:rPr>
          <w:rStyle w:val="eop"/>
          <w:b/>
          <w:color w:val="FF0000"/>
          <w:sz w:val="20"/>
          <w:szCs w:val="20"/>
        </w:rPr>
      </w:pPr>
      <w:r>
        <w:rPr>
          <w:rStyle w:val="eop"/>
          <w:b/>
          <w:color w:val="FF0000"/>
          <w:sz w:val="20"/>
          <w:szCs w:val="20"/>
        </w:rPr>
        <w:t>Financial Health and Wellness, May 14 at 7:00pm, online</w:t>
      </w:r>
    </w:p>
    <w:p w14:paraId="471EE38A" w14:textId="64436AF4" w:rsidR="00AC2862" w:rsidRDefault="00AC2862" w:rsidP="001519F7">
      <w:pPr>
        <w:pStyle w:val="paragraph"/>
        <w:numPr>
          <w:ilvl w:val="0"/>
          <w:numId w:val="49"/>
        </w:numPr>
        <w:spacing w:before="0" w:beforeAutospacing="0" w:after="0" w:afterAutospacing="0"/>
        <w:textAlignment w:val="baseline"/>
        <w:rPr>
          <w:rStyle w:val="eop"/>
          <w:b/>
          <w:color w:val="FF0000"/>
          <w:sz w:val="20"/>
          <w:szCs w:val="20"/>
        </w:rPr>
      </w:pPr>
      <w:r>
        <w:rPr>
          <w:rStyle w:val="eop"/>
          <w:b/>
          <w:color w:val="FF0000"/>
          <w:sz w:val="20"/>
          <w:szCs w:val="20"/>
        </w:rPr>
        <w:t>Financial Health and Wellness, May 21 at 7:00pm, online</w:t>
      </w:r>
    </w:p>
    <w:p w14:paraId="624CDA3F" w14:textId="77777777" w:rsidR="004E2F3D" w:rsidRDefault="004E2F3D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color w:val="FF0000"/>
          <w:sz w:val="20"/>
          <w:szCs w:val="20"/>
        </w:rPr>
      </w:pPr>
    </w:p>
    <w:sectPr w:rsidR="004E2F3D" w:rsidSect="00A05EC1">
      <w:footerReference w:type="even" r:id="rId12"/>
      <w:footerReference w:type="default" r:id="rId13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E38EA" w14:textId="77777777" w:rsidR="00A05EC1" w:rsidRDefault="00A05EC1">
      <w:r>
        <w:separator/>
      </w:r>
    </w:p>
  </w:endnote>
  <w:endnote w:type="continuationSeparator" w:id="0">
    <w:p w14:paraId="1E857C43" w14:textId="77777777" w:rsidR="00A05EC1" w:rsidRDefault="00A05EC1">
      <w:r>
        <w:continuationSeparator/>
      </w:r>
    </w:p>
  </w:endnote>
  <w:endnote w:type="continuationNotice" w:id="1">
    <w:p w14:paraId="5A97BFEE" w14:textId="77777777" w:rsidR="00A05EC1" w:rsidRDefault="00A05E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91908" w14:textId="77777777" w:rsidR="00A05EC1" w:rsidRDefault="00A05EC1">
      <w:r>
        <w:separator/>
      </w:r>
    </w:p>
  </w:footnote>
  <w:footnote w:type="continuationSeparator" w:id="0">
    <w:p w14:paraId="0A5DA61A" w14:textId="77777777" w:rsidR="00A05EC1" w:rsidRDefault="00A05EC1">
      <w:r>
        <w:continuationSeparator/>
      </w:r>
    </w:p>
  </w:footnote>
  <w:footnote w:type="continuationNotice" w:id="1">
    <w:p w14:paraId="06AEEAFD" w14:textId="77777777" w:rsidR="00A05EC1" w:rsidRDefault="00A05EC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10788"/>
    <w:multiLevelType w:val="hybridMultilevel"/>
    <w:tmpl w:val="3302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EB3320"/>
    <w:multiLevelType w:val="hybridMultilevel"/>
    <w:tmpl w:val="3B24594C"/>
    <w:lvl w:ilvl="0" w:tplc="5AA4D7D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F090231"/>
    <w:multiLevelType w:val="multilevel"/>
    <w:tmpl w:val="63BC8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3CF242A"/>
    <w:multiLevelType w:val="hybridMultilevel"/>
    <w:tmpl w:val="2A9E653A"/>
    <w:lvl w:ilvl="0" w:tplc="E2F093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0CA76B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BA6B0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5A32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EA8B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624D9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0037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BA841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47A2C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0" w15:restartNumberingAfterBreak="0">
    <w:nsid w:val="1DB13FCB"/>
    <w:multiLevelType w:val="hybridMultilevel"/>
    <w:tmpl w:val="E1CAC156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183544"/>
    <w:multiLevelType w:val="hybridMultilevel"/>
    <w:tmpl w:val="3D1A6CE6"/>
    <w:lvl w:ilvl="0" w:tplc="10145286">
      <w:start w:val="1"/>
      <w:numFmt w:val="lowerLetter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916792F"/>
    <w:multiLevelType w:val="hybridMultilevel"/>
    <w:tmpl w:val="CFF215D0"/>
    <w:lvl w:ilvl="0" w:tplc="AF5E3724">
      <w:start w:val="9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D9977BF"/>
    <w:multiLevelType w:val="hybridMultilevel"/>
    <w:tmpl w:val="E3CE056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0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F581F9E"/>
    <w:multiLevelType w:val="hybridMultilevel"/>
    <w:tmpl w:val="68AC215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EC40EA"/>
    <w:multiLevelType w:val="hybridMultilevel"/>
    <w:tmpl w:val="7FCA07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3" w15:restartNumberingAfterBreak="0">
    <w:nsid w:val="69257C89"/>
    <w:multiLevelType w:val="hybridMultilevel"/>
    <w:tmpl w:val="C25CC4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78738045">
    <w:abstractNumId w:val="37"/>
  </w:num>
  <w:num w:numId="2" w16cid:durableId="2017531802">
    <w:abstractNumId w:val="1"/>
  </w:num>
  <w:num w:numId="3" w16cid:durableId="1993102144">
    <w:abstractNumId w:val="9"/>
  </w:num>
  <w:num w:numId="4" w16cid:durableId="167335059">
    <w:abstractNumId w:val="32"/>
  </w:num>
  <w:num w:numId="5" w16cid:durableId="868760116">
    <w:abstractNumId w:val="14"/>
  </w:num>
  <w:num w:numId="6" w16cid:durableId="1469395228">
    <w:abstractNumId w:val="49"/>
  </w:num>
  <w:num w:numId="7" w16cid:durableId="1338078477">
    <w:abstractNumId w:val="5"/>
  </w:num>
  <w:num w:numId="8" w16cid:durableId="1160386152">
    <w:abstractNumId w:val="42"/>
  </w:num>
  <w:num w:numId="9" w16cid:durableId="2065059454">
    <w:abstractNumId w:val="47"/>
  </w:num>
  <w:num w:numId="10" w16cid:durableId="2035618979">
    <w:abstractNumId w:val="35"/>
  </w:num>
  <w:num w:numId="11" w16cid:durableId="1647004185">
    <w:abstractNumId w:val="25"/>
  </w:num>
  <w:num w:numId="12" w16cid:durableId="71633440">
    <w:abstractNumId w:val="30"/>
  </w:num>
  <w:num w:numId="13" w16cid:durableId="1320234908">
    <w:abstractNumId w:val="13"/>
  </w:num>
  <w:num w:numId="14" w16cid:durableId="185682995">
    <w:abstractNumId w:val="19"/>
  </w:num>
  <w:num w:numId="15" w16cid:durableId="1382052723">
    <w:abstractNumId w:val="11"/>
  </w:num>
  <w:num w:numId="16" w16cid:durableId="2123840874">
    <w:abstractNumId w:val="17"/>
  </w:num>
  <w:num w:numId="17" w16cid:durableId="740715011">
    <w:abstractNumId w:val="27"/>
  </w:num>
  <w:num w:numId="18" w16cid:durableId="1379281706">
    <w:abstractNumId w:val="40"/>
  </w:num>
  <w:num w:numId="19" w16cid:durableId="1155416148">
    <w:abstractNumId w:val="22"/>
  </w:num>
  <w:num w:numId="20" w16cid:durableId="867833767">
    <w:abstractNumId w:val="45"/>
  </w:num>
  <w:num w:numId="21" w16cid:durableId="1342732880">
    <w:abstractNumId w:val="29"/>
  </w:num>
  <w:num w:numId="22" w16cid:durableId="1006128793">
    <w:abstractNumId w:val="6"/>
  </w:num>
  <w:num w:numId="23" w16cid:durableId="1800495124">
    <w:abstractNumId w:val="23"/>
  </w:num>
  <w:num w:numId="24" w16cid:durableId="1161658300">
    <w:abstractNumId w:val="28"/>
  </w:num>
  <w:num w:numId="25" w16cid:durableId="167796153">
    <w:abstractNumId w:val="34"/>
  </w:num>
  <w:num w:numId="26" w16cid:durableId="1741445396">
    <w:abstractNumId w:val="46"/>
  </w:num>
  <w:num w:numId="27" w16cid:durableId="1042172858">
    <w:abstractNumId w:val="31"/>
  </w:num>
  <w:num w:numId="28" w16cid:durableId="1830636013">
    <w:abstractNumId w:val="48"/>
  </w:num>
  <w:num w:numId="29" w16cid:durableId="1482886621">
    <w:abstractNumId w:val="21"/>
  </w:num>
  <w:num w:numId="30" w16cid:durableId="1871067545">
    <w:abstractNumId w:val="38"/>
  </w:num>
  <w:num w:numId="31" w16cid:durableId="501436233">
    <w:abstractNumId w:val="15"/>
  </w:num>
  <w:num w:numId="32" w16cid:durableId="1483087090">
    <w:abstractNumId w:val="24"/>
  </w:num>
  <w:num w:numId="33" w16cid:durableId="815757337">
    <w:abstractNumId w:val="20"/>
  </w:num>
  <w:num w:numId="34" w16cid:durableId="214582925">
    <w:abstractNumId w:val="39"/>
  </w:num>
  <w:num w:numId="35" w16cid:durableId="1349595737">
    <w:abstractNumId w:val="44"/>
  </w:num>
  <w:num w:numId="36" w16cid:durableId="1960988358">
    <w:abstractNumId w:val="2"/>
  </w:num>
  <w:num w:numId="37" w16cid:durableId="1226339190">
    <w:abstractNumId w:val="26"/>
  </w:num>
  <w:num w:numId="38" w16cid:durableId="1742487669">
    <w:abstractNumId w:val="41"/>
  </w:num>
  <w:num w:numId="39" w16cid:durableId="1911381945">
    <w:abstractNumId w:val="8"/>
  </w:num>
  <w:num w:numId="40" w16cid:durableId="729613227">
    <w:abstractNumId w:val="4"/>
  </w:num>
  <w:num w:numId="41" w16cid:durableId="232544981">
    <w:abstractNumId w:val="36"/>
  </w:num>
  <w:num w:numId="42" w16cid:durableId="1574781206">
    <w:abstractNumId w:val="18"/>
  </w:num>
  <w:num w:numId="43" w16cid:durableId="1804734398">
    <w:abstractNumId w:val="3"/>
  </w:num>
  <w:num w:numId="44" w16cid:durableId="651763193">
    <w:abstractNumId w:val="12"/>
  </w:num>
  <w:num w:numId="45" w16cid:durableId="601449165">
    <w:abstractNumId w:val="10"/>
  </w:num>
  <w:num w:numId="46" w16cid:durableId="644550210">
    <w:abstractNumId w:val="33"/>
  </w:num>
  <w:num w:numId="47" w16cid:durableId="1601839694">
    <w:abstractNumId w:val="7"/>
  </w:num>
  <w:num w:numId="48" w16cid:durableId="1392969326">
    <w:abstractNumId w:val="16"/>
  </w:num>
  <w:num w:numId="49" w16cid:durableId="471563001">
    <w:abstractNumId w:val="43"/>
  </w:num>
  <w:num w:numId="50" w16cid:durableId="1270546541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754"/>
    <w:rsid w:val="0000284D"/>
    <w:rsid w:val="00002E17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0E44"/>
    <w:rsid w:val="00032575"/>
    <w:rsid w:val="00034FC6"/>
    <w:rsid w:val="000357AC"/>
    <w:rsid w:val="0003669B"/>
    <w:rsid w:val="00037B00"/>
    <w:rsid w:val="00037C74"/>
    <w:rsid w:val="00041152"/>
    <w:rsid w:val="000434F8"/>
    <w:rsid w:val="00044421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1E39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4FCB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0B28"/>
    <w:rsid w:val="000D16D1"/>
    <w:rsid w:val="000D3848"/>
    <w:rsid w:val="000D4143"/>
    <w:rsid w:val="000E16FF"/>
    <w:rsid w:val="000E423D"/>
    <w:rsid w:val="000E49FB"/>
    <w:rsid w:val="000F069D"/>
    <w:rsid w:val="000F169A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5E0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19F7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9758B"/>
    <w:rsid w:val="001A0306"/>
    <w:rsid w:val="001A37B1"/>
    <w:rsid w:val="001A3ADD"/>
    <w:rsid w:val="001A55D6"/>
    <w:rsid w:val="001A607B"/>
    <w:rsid w:val="001A61BD"/>
    <w:rsid w:val="001B10DF"/>
    <w:rsid w:val="001B2C09"/>
    <w:rsid w:val="001B4128"/>
    <w:rsid w:val="001B4F71"/>
    <w:rsid w:val="001B5405"/>
    <w:rsid w:val="001C056C"/>
    <w:rsid w:val="001C0F64"/>
    <w:rsid w:val="001C492E"/>
    <w:rsid w:val="001C49DD"/>
    <w:rsid w:val="001D36EB"/>
    <w:rsid w:val="001D4823"/>
    <w:rsid w:val="001D5DD2"/>
    <w:rsid w:val="001E3DE8"/>
    <w:rsid w:val="001E59CE"/>
    <w:rsid w:val="001E6130"/>
    <w:rsid w:val="001E681A"/>
    <w:rsid w:val="001E7DF3"/>
    <w:rsid w:val="001F3A3B"/>
    <w:rsid w:val="001F4F84"/>
    <w:rsid w:val="0020240C"/>
    <w:rsid w:val="0020286D"/>
    <w:rsid w:val="002034CA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178D4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65F"/>
    <w:rsid w:val="00277FC9"/>
    <w:rsid w:val="00280106"/>
    <w:rsid w:val="00280662"/>
    <w:rsid w:val="0028112E"/>
    <w:rsid w:val="00282781"/>
    <w:rsid w:val="00283C4D"/>
    <w:rsid w:val="002843FB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6D1C"/>
    <w:rsid w:val="002A70F9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5DEB"/>
    <w:rsid w:val="002C7414"/>
    <w:rsid w:val="002C7C9D"/>
    <w:rsid w:val="002D1E87"/>
    <w:rsid w:val="002D4BF1"/>
    <w:rsid w:val="002D5EF2"/>
    <w:rsid w:val="002D5F42"/>
    <w:rsid w:val="002D690E"/>
    <w:rsid w:val="002E0B23"/>
    <w:rsid w:val="002E144C"/>
    <w:rsid w:val="002E284B"/>
    <w:rsid w:val="002E2888"/>
    <w:rsid w:val="002E49B0"/>
    <w:rsid w:val="002E5AC2"/>
    <w:rsid w:val="002E5D67"/>
    <w:rsid w:val="002E6163"/>
    <w:rsid w:val="002E7C16"/>
    <w:rsid w:val="002F179F"/>
    <w:rsid w:val="002F4944"/>
    <w:rsid w:val="002F4DF5"/>
    <w:rsid w:val="00301AB0"/>
    <w:rsid w:val="00305304"/>
    <w:rsid w:val="00307FD7"/>
    <w:rsid w:val="003135D9"/>
    <w:rsid w:val="00314FE2"/>
    <w:rsid w:val="003165BA"/>
    <w:rsid w:val="0031739C"/>
    <w:rsid w:val="0032229F"/>
    <w:rsid w:val="00322ED5"/>
    <w:rsid w:val="003322C3"/>
    <w:rsid w:val="003334B9"/>
    <w:rsid w:val="0033576B"/>
    <w:rsid w:val="00342673"/>
    <w:rsid w:val="00345AFA"/>
    <w:rsid w:val="00347361"/>
    <w:rsid w:val="00350633"/>
    <w:rsid w:val="00351820"/>
    <w:rsid w:val="003528AE"/>
    <w:rsid w:val="00352E38"/>
    <w:rsid w:val="00354131"/>
    <w:rsid w:val="003553D8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CF7"/>
    <w:rsid w:val="00385E28"/>
    <w:rsid w:val="00386BDA"/>
    <w:rsid w:val="00390CE4"/>
    <w:rsid w:val="00393C4C"/>
    <w:rsid w:val="003A10EB"/>
    <w:rsid w:val="003A1B8D"/>
    <w:rsid w:val="003A1E9B"/>
    <w:rsid w:val="003A3040"/>
    <w:rsid w:val="003A378C"/>
    <w:rsid w:val="003A4651"/>
    <w:rsid w:val="003A5709"/>
    <w:rsid w:val="003A5A1E"/>
    <w:rsid w:val="003B00EE"/>
    <w:rsid w:val="003B1332"/>
    <w:rsid w:val="003B2FAC"/>
    <w:rsid w:val="003B4676"/>
    <w:rsid w:val="003B4B93"/>
    <w:rsid w:val="003B5ED8"/>
    <w:rsid w:val="003C407C"/>
    <w:rsid w:val="003C5AEA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46366"/>
    <w:rsid w:val="00450155"/>
    <w:rsid w:val="00451C6D"/>
    <w:rsid w:val="00457C87"/>
    <w:rsid w:val="00457E9D"/>
    <w:rsid w:val="004620B1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2A4"/>
    <w:rsid w:val="004904A8"/>
    <w:rsid w:val="00491F28"/>
    <w:rsid w:val="004920B5"/>
    <w:rsid w:val="004921E1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210"/>
    <w:rsid w:val="004A6746"/>
    <w:rsid w:val="004A6CC1"/>
    <w:rsid w:val="004B1AA2"/>
    <w:rsid w:val="004B5C82"/>
    <w:rsid w:val="004B6AB6"/>
    <w:rsid w:val="004C5E3B"/>
    <w:rsid w:val="004C74BC"/>
    <w:rsid w:val="004D0DFC"/>
    <w:rsid w:val="004D2042"/>
    <w:rsid w:val="004D2E1A"/>
    <w:rsid w:val="004D3431"/>
    <w:rsid w:val="004D685B"/>
    <w:rsid w:val="004E0160"/>
    <w:rsid w:val="004E0BB3"/>
    <w:rsid w:val="004E2F3D"/>
    <w:rsid w:val="004E49D9"/>
    <w:rsid w:val="004E5AD2"/>
    <w:rsid w:val="004E6801"/>
    <w:rsid w:val="004E6C06"/>
    <w:rsid w:val="004F28E5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28C1"/>
    <w:rsid w:val="00515502"/>
    <w:rsid w:val="005167BA"/>
    <w:rsid w:val="00516DA3"/>
    <w:rsid w:val="00524E9C"/>
    <w:rsid w:val="005307DA"/>
    <w:rsid w:val="00531348"/>
    <w:rsid w:val="0053186D"/>
    <w:rsid w:val="00531D86"/>
    <w:rsid w:val="00537035"/>
    <w:rsid w:val="00537906"/>
    <w:rsid w:val="005403D4"/>
    <w:rsid w:val="005473EE"/>
    <w:rsid w:val="00550881"/>
    <w:rsid w:val="00552E71"/>
    <w:rsid w:val="00553DA0"/>
    <w:rsid w:val="00554498"/>
    <w:rsid w:val="00560187"/>
    <w:rsid w:val="00563E30"/>
    <w:rsid w:val="00567D8A"/>
    <w:rsid w:val="005829EC"/>
    <w:rsid w:val="00582E00"/>
    <w:rsid w:val="00584746"/>
    <w:rsid w:val="00591C5F"/>
    <w:rsid w:val="00594DD5"/>
    <w:rsid w:val="005958F3"/>
    <w:rsid w:val="00595C56"/>
    <w:rsid w:val="00596105"/>
    <w:rsid w:val="00596DD3"/>
    <w:rsid w:val="00597461"/>
    <w:rsid w:val="005A0479"/>
    <w:rsid w:val="005A0B35"/>
    <w:rsid w:val="005A1BFF"/>
    <w:rsid w:val="005A2422"/>
    <w:rsid w:val="005A2F91"/>
    <w:rsid w:val="005A3C88"/>
    <w:rsid w:val="005B0D74"/>
    <w:rsid w:val="005B2D85"/>
    <w:rsid w:val="005B2F4F"/>
    <w:rsid w:val="005B5FF7"/>
    <w:rsid w:val="005B6178"/>
    <w:rsid w:val="005C0652"/>
    <w:rsid w:val="005C1019"/>
    <w:rsid w:val="005C19EE"/>
    <w:rsid w:val="005C5B4B"/>
    <w:rsid w:val="005D19DE"/>
    <w:rsid w:val="005D1E65"/>
    <w:rsid w:val="005D2651"/>
    <w:rsid w:val="005D2D58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E62A8"/>
    <w:rsid w:val="005E7A43"/>
    <w:rsid w:val="005F0F24"/>
    <w:rsid w:val="005F23E5"/>
    <w:rsid w:val="005F3029"/>
    <w:rsid w:val="005F417F"/>
    <w:rsid w:val="005F4D9C"/>
    <w:rsid w:val="005F67AA"/>
    <w:rsid w:val="005F67E8"/>
    <w:rsid w:val="005F6823"/>
    <w:rsid w:val="00600717"/>
    <w:rsid w:val="00602C33"/>
    <w:rsid w:val="00605455"/>
    <w:rsid w:val="00605CD1"/>
    <w:rsid w:val="00606627"/>
    <w:rsid w:val="00610BEE"/>
    <w:rsid w:val="0061216E"/>
    <w:rsid w:val="006144DF"/>
    <w:rsid w:val="0061602B"/>
    <w:rsid w:val="00616E2C"/>
    <w:rsid w:val="00617E05"/>
    <w:rsid w:val="00620474"/>
    <w:rsid w:val="00621AEC"/>
    <w:rsid w:val="006222A4"/>
    <w:rsid w:val="00623FD2"/>
    <w:rsid w:val="00624352"/>
    <w:rsid w:val="00630176"/>
    <w:rsid w:val="0063042E"/>
    <w:rsid w:val="00630879"/>
    <w:rsid w:val="006343B6"/>
    <w:rsid w:val="006350A9"/>
    <w:rsid w:val="006413AC"/>
    <w:rsid w:val="00641DC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06A"/>
    <w:rsid w:val="006744F7"/>
    <w:rsid w:val="0068087D"/>
    <w:rsid w:val="006835CC"/>
    <w:rsid w:val="0068672E"/>
    <w:rsid w:val="006876A6"/>
    <w:rsid w:val="006906B7"/>
    <w:rsid w:val="00692619"/>
    <w:rsid w:val="006926C1"/>
    <w:rsid w:val="00692D93"/>
    <w:rsid w:val="006935E0"/>
    <w:rsid w:val="0069361B"/>
    <w:rsid w:val="00695327"/>
    <w:rsid w:val="00695F2F"/>
    <w:rsid w:val="006A199F"/>
    <w:rsid w:val="006A452B"/>
    <w:rsid w:val="006B1D42"/>
    <w:rsid w:val="006B3D8B"/>
    <w:rsid w:val="006C0BDA"/>
    <w:rsid w:val="006C2193"/>
    <w:rsid w:val="006C2AAC"/>
    <w:rsid w:val="006C5F4C"/>
    <w:rsid w:val="006C6244"/>
    <w:rsid w:val="006D1AD2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EE3"/>
    <w:rsid w:val="00703F75"/>
    <w:rsid w:val="0071140C"/>
    <w:rsid w:val="00713554"/>
    <w:rsid w:val="0071515E"/>
    <w:rsid w:val="00716E3B"/>
    <w:rsid w:val="0072181D"/>
    <w:rsid w:val="00724207"/>
    <w:rsid w:val="0072454C"/>
    <w:rsid w:val="00724A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5966"/>
    <w:rsid w:val="00746E31"/>
    <w:rsid w:val="007576E7"/>
    <w:rsid w:val="00757AB7"/>
    <w:rsid w:val="00762FB1"/>
    <w:rsid w:val="00767509"/>
    <w:rsid w:val="00771BF6"/>
    <w:rsid w:val="007732EC"/>
    <w:rsid w:val="007737C6"/>
    <w:rsid w:val="0077508C"/>
    <w:rsid w:val="0077561B"/>
    <w:rsid w:val="00775F5E"/>
    <w:rsid w:val="00780182"/>
    <w:rsid w:val="007826E1"/>
    <w:rsid w:val="00782787"/>
    <w:rsid w:val="0078618A"/>
    <w:rsid w:val="00786CD2"/>
    <w:rsid w:val="00787C0D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3C4D"/>
    <w:rsid w:val="007A5F09"/>
    <w:rsid w:val="007A737F"/>
    <w:rsid w:val="007B1125"/>
    <w:rsid w:val="007B1C85"/>
    <w:rsid w:val="007B2AE6"/>
    <w:rsid w:val="007B2EC8"/>
    <w:rsid w:val="007B4AB8"/>
    <w:rsid w:val="007B543F"/>
    <w:rsid w:val="007B6519"/>
    <w:rsid w:val="007B7A67"/>
    <w:rsid w:val="007C1A79"/>
    <w:rsid w:val="007C6E00"/>
    <w:rsid w:val="007C7E25"/>
    <w:rsid w:val="007D7A87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6E9"/>
    <w:rsid w:val="00804AA7"/>
    <w:rsid w:val="00806A98"/>
    <w:rsid w:val="00810875"/>
    <w:rsid w:val="008111DA"/>
    <w:rsid w:val="0081237E"/>
    <w:rsid w:val="00816A5B"/>
    <w:rsid w:val="00820154"/>
    <w:rsid w:val="0082054B"/>
    <w:rsid w:val="00821446"/>
    <w:rsid w:val="00822BD9"/>
    <w:rsid w:val="0082627F"/>
    <w:rsid w:val="00830A1E"/>
    <w:rsid w:val="00830EC8"/>
    <w:rsid w:val="00832C5B"/>
    <w:rsid w:val="00833993"/>
    <w:rsid w:val="0083621A"/>
    <w:rsid w:val="00836FF9"/>
    <w:rsid w:val="00837385"/>
    <w:rsid w:val="00843B0C"/>
    <w:rsid w:val="008456FF"/>
    <w:rsid w:val="00846A9D"/>
    <w:rsid w:val="00847162"/>
    <w:rsid w:val="0084784E"/>
    <w:rsid w:val="00847A8E"/>
    <w:rsid w:val="00847F79"/>
    <w:rsid w:val="00851D0B"/>
    <w:rsid w:val="008607C6"/>
    <w:rsid w:val="00860881"/>
    <w:rsid w:val="00860D02"/>
    <w:rsid w:val="00860F84"/>
    <w:rsid w:val="00865C71"/>
    <w:rsid w:val="008661D4"/>
    <w:rsid w:val="00866C2B"/>
    <w:rsid w:val="00874A7C"/>
    <w:rsid w:val="00874F2C"/>
    <w:rsid w:val="008767FC"/>
    <w:rsid w:val="008821EB"/>
    <w:rsid w:val="0088366D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36C1"/>
    <w:rsid w:val="008A4CCA"/>
    <w:rsid w:val="008B1196"/>
    <w:rsid w:val="008B2241"/>
    <w:rsid w:val="008B6190"/>
    <w:rsid w:val="008B62F3"/>
    <w:rsid w:val="008C1901"/>
    <w:rsid w:val="008C4DED"/>
    <w:rsid w:val="008C688F"/>
    <w:rsid w:val="008D07D6"/>
    <w:rsid w:val="008D0D34"/>
    <w:rsid w:val="008D3003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01D"/>
    <w:rsid w:val="0090328E"/>
    <w:rsid w:val="00904F13"/>
    <w:rsid w:val="00905805"/>
    <w:rsid w:val="00910C2C"/>
    <w:rsid w:val="00917DD3"/>
    <w:rsid w:val="00921FCE"/>
    <w:rsid w:val="00922466"/>
    <w:rsid w:val="0092347F"/>
    <w:rsid w:val="00924A8C"/>
    <w:rsid w:val="00927A92"/>
    <w:rsid w:val="00931421"/>
    <w:rsid w:val="00932336"/>
    <w:rsid w:val="00935BDF"/>
    <w:rsid w:val="00936031"/>
    <w:rsid w:val="00936CA5"/>
    <w:rsid w:val="009418B4"/>
    <w:rsid w:val="009418E1"/>
    <w:rsid w:val="0094212D"/>
    <w:rsid w:val="0094220B"/>
    <w:rsid w:val="00945EBF"/>
    <w:rsid w:val="00947CC5"/>
    <w:rsid w:val="00951490"/>
    <w:rsid w:val="00952DFD"/>
    <w:rsid w:val="009576CF"/>
    <w:rsid w:val="00957AD5"/>
    <w:rsid w:val="0096099A"/>
    <w:rsid w:val="009633ED"/>
    <w:rsid w:val="00964219"/>
    <w:rsid w:val="009679B5"/>
    <w:rsid w:val="00970284"/>
    <w:rsid w:val="00971FD1"/>
    <w:rsid w:val="009722B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298E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C7A80"/>
    <w:rsid w:val="009D02E5"/>
    <w:rsid w:val="009D1A83"/>
    <w:rsid w:val="009D7733"/>
    <w:rsid w:val="009E1A65"/>
    <w:rsid w:val="009E1CE4"/>
    <w:rsid w:val="009E3649"/>
    <w:rsid w:val="009E5B13"/>
    <w:rsid w:val="009E72C9"/>
    <w:rsid w:val="009F1135"/>
    <w:rsid w:val="009F11CC"/>
    <w:rsid w:val="009F13C5"/>
    <w:rsid w:val="009F1786"/>
    <w:rsid w:val="009F695C"/>
    <w:rsid w:val="009F7284"/>
    <w:rsid w:val="009F7AF9"/>
    <w:rsid w:val="00A03621"/>
    <w:rsid w:val="00A05AF9"/>
    <w:rsid w:val="00A05EC1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5649A"/>
    <w:rsid w:val="00A62F6A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94F59"/>
    <w:rsid w:val="00A96E9D"/>
    <w:rsid w:val="00AA35A8"/>
    <w:rsid w:val="00AA530A"/>
    <w:rsid w:val="00AA5652"/>
    <w:rsid w:val="00AA7D4D"/>
    <w:rsid w:val="00AA7F39"/>
    <w:rsid w:val="00AB2805"/>
    <w:rsid w:val="00AB3165"/>
    <w:rsid w:val="00AB3754"/>
    <w:rsid w:val="00AB3BC2"/>
    <w:rsid w:val="00AB3CDB"/>
    <w:rsid w:val="00AB4143"/>
    <w:rsid w:val="00AB637A"/>
    <w:rsid w:val="00AB76C6"/>
    <w:rsid w:val="00AC0008"/>
    <w:rsid w:val="00AC2862"/>
    <w:rsid w:val="00AC291F"/>
    <w:rsid w:val="00AC2A40"/>
    <w:rsid w:val="00AC362B"/>
    <w:rsid w:val="00AC5A27"/>
    <w:rsid w:val="00AC61DC"/>
    <w:rsid w:val="00AD0180"/>
    <w:rsid w:val="00AD25FE"/>
    <w:rsid w:val="00AD41F3"/>
    <w:rsid w:val="00AD5B87"/>
    <w:rsid w:val="00AD705D"/>
    <w:rsid w:val="00AD7327"/>
    <w:rsid w:val="00AE3F97"/>
    <w:rsid w:val="00AE41B0"/>
    <w:rsid w:val="00AE52D2"/>
    <w:rsid w:val="00AF0F61"/>
    <w:rsid w:val="00AF3BC1"/>
    <w:rsid w:val="00AF4D2D"/>
    <w:rsid w:val="00B00526"/>
    <w:rsid w:val="00B00BBC"/>
    <w:rsid w:val="00B00EFB"/>
    <w:rsid w:val="00B01734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3E63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254"/>
    <w:rsid w:val="00B559C0"/>
    <w:rsid w:val="00B57A6D"/>
    <w:rsid w:val="00B6038A"/>
    <w:rsid w:val="00B624B2"/>
    <w:rsid w:val="00B648BE"/>
    <w:rsid w:val="00B65DDD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B7DFB"/>
    <w:rsid w:val="00BC11D7"/>
    <w:rsid w:val="00BC1339"/>
    <w:rsid w:val="00BC16C6"/>
    <w:rsid w:val="00BC238C"/>
    <w:rsid w:val="00BC2DA1"/>
    <w:rsid w:val="00BC4177"/>
    <w:rsid w:val="00BC4608"/>
    <w:rsid w:val="00BC4A8B"/>
    <w:rsid w:val="00BC4C08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594C"/>
    <w:rsid w:val="00BF6C86"/>
    <w:rsid w:val="00BF7649"/>
    <w:rsid w:val="00C00DCB"/>
    <w:rsid w:val="00C01B1E"/>
    <w:rsid w:val="00C02162"/>
    <w:rsid w:val="00C032AF"/>
    <w:rsid w:val="00C032C2"/>
    <w:rsid w:val="00C041EC"/>
    <w:rsid w:val="00C04611"/>
    <w:rsid w:val="00C05352"/>
    <w:rsid w:val="00C1060D"/>
    <w:rsid w:val="00C108A5"/>
    <w:rsid w:val="00C111DD"/>
    <w:rsid w:val="00C160EA"/>
    <w:rsid w:val="00C166AF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22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1FFA"/>
    <w:rsid w:val="00C9278E"/>
    <w:rsid w:val="00C927C1"/>
    <w:rsid w:val="00C9488F"/>
    <w:rsid w:val="00C968D7"/>
    <w:rsid w:val="00CA11B0"/>
    <w:rsid w:val="00CA27CD"/>
    <w:rsid w:val="00CA4833"/>
    <w:rsid w:val="00CA5C41"/>
    <w:rsid w:val="00CB082A"/>
    <w:rsid w:val="00CB1484"/>
    <w:rsid w:val="00CB1606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0901"/>
    <w:rsid w:val="00CD10B5"/>
    <w:rsid w:val="00CD1724"/>
    <w:rsid w:val="00CD1C15"/>
    <w:rsid w:val="00CD3014"/>
    <w:rsid w:val="00CD3FF3"/>
    <w:rsid w:val="00CD46D5"/>
    <w:rsid w:val="00CE6D06"/>
    <w:rsid w:val="00CE6D3E"/>
    <w:rsid w:val="00CF058B"/>
    <w:rsid w:val="00CF0D99"/>
    <w:rsid w:val="00CF1714"/>
    <w:rsid w:val="00CF4158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5714"/>
    <w:rsid w:val="00D16017"/>
    <w:rsid w:val="00D168D3"/>
    <w:rsid w:val="00D2141B"/>
    <w:rsid w:val="00D24AF5"/>
    <w:rsid w:val="00D27AB4"/>
    <w:rsid w:val="00D3147D"/>
    <w:rsid w:val="00D37586"/>
    <w:rsid w:val="00D37E96"/>
    <w:rsid w:val="00D40C19"/>
    <w:rsid w:val="00D41B26"/>
    <w:rsid w:val="00D425D4"/>
    <w:rsid w:val="00D442E1"/>
    <w:rsid w:val="00D45DD5"/>
    <w:rsid w:val="00D47D10"/>
    <w:rsid w:val="00D50EB2"/>
    <w:rsid w:val="00D53ABA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5A37"/>
    <w:rsid w:val="00D76028"/>
    <w:rsid w:val="00D76899"/>
    <w:rsid w:val="00D77ACD"/>
    <w:rsid w:val="00D802EE"/>
    <w:rsid w:val="00D80504"/>
    <w:rsid w:val="00D82B53"/>
    <w:rsid w:val="00D85EDB"/>
    <w:rsid w:val="00D87FB5"/>
    <w:rsid w:val="00D946A2"/>
    <w:rsid w:val="00D9482B"/>
    <w:rsid w:val="00D94B65"/>
    <w:rsid w:val="00D97925"/>
    <w:rsid w:val="00DA0830"/>
    <w:rsid w:val="00DA08AA"/>
    <w:rsid w:val="00DA1F06"/>
    <w:rsid w:val="00DA2F3A"/>
    <w:rsid w:val="00DA3D41"/>
    <w:rsid w:val="00DA5CC4"/>
    <w:rsid w:val="00DA5D80"/>
    <w:rsid w:val="00DB3B6F"/>
    <w:rsid w:val="00DB7743"/>
    <w:rsid w:val="00DC169A"/>
    <w:rsid w:val="00DC2409"/>
    <w:rsid w:val="00DC6B88"/>
    <w:rsid w:val="00DC7104"/>
    <w:rsid w:val="00DD278A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DF7427"/>
    <w:rsid w:val="00E0267D"/>
    <w:rsid w:val="00E03D6D"/>
    <w:rsid w:val="00E06F8B"/>
    <w:rsid w:val="00E12363"/>
    <w:rsid w:val="00E15073"/>
    <w:rsid w:val="00E15291"/>
    <w:rsid w:val="00E15C55"/>
    <w:rsid w:val="00E17453"/>
    <w:rsid w:val="00E20B8E"/>
    <w:rsid w:val="00E21BE3"/>
    <w:rsid w:val="00E22A3A"/>
    <w:rsid w:val="00E237D6"/>
    <w:rsid w:val="00E25B77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1A6F"/>
    <w:rsid w:val="00E52E42"/>
    <w:rsid w:val="00E53363"/>
    <w:rsid w:val="00E53AC8"/>
    <w:rsid w:val="00E54A93"/>
    <w:rsid w:val="00E5633D"/>
    <w:rsid w:val="00E61913"/>
    <w:rsid w:val="00E644DC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6A6C"/>
    <w:rsid w:val="00E8764A"/>
    <w:rsid w:val="00E8797C"/>
    <w:rsid w:val="00E87B05"/>
    <w:rsid w:val="00E87EDE"/>
    <w:rsid w:val="00E9000F"/>
    <w:rsid w:val="00E9058D"/>
    <w:rsid w:val="00E91651"/>
    <w:rsid w:val="00E93E0F"/>
    <w:rsid w:val="00E97F92"/>
    <w:rsid w:val="00EA1869"/>
    <w:rsid w:val="00EA35EF"/>
    <w:rsid w:val="00EA44F1"/>
    <w:rsid w:val="00EA4ED9"/>
    <w:rsid w:val="00EA7796"/>
    <w:rsid w:val="00EB2934"/>
    <w:rsid w:val="00EB3100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473C"/>
    <w:rsid w:val="00ED506E"/>
    <w:rsid w:val="00ED619A"/>
    <w:rsid w:val="00ED6698"/>
    <w:rsid w:val="00ED7B59"/>
    <w:rsid w:val="00EE1CAA"/>
    <w:rsid w:val="00EE3786"/>
    <w:rsid w:val="00EE38CB"/>
    <w:rsid w:val="00EE493D"/>
    <w:rsid w:val="00EE4AF9"/>
    <w:rsid w:val="00EE4DD8"/>
    <w:rsid w:val="00EE55E8"/>
    <w:rsid w:val="00EF154E"/>
    <w:rsid w:val="00EF1DEC"/>
    <w:rsid w:val="00EF3745"/>
    <w:rsid w:val="00EF44D7"/>
    <w:rsid w:val="00EF541E"/>
    <w:rsid w:val="00EF75CD"/>
    <w:rsid w:val="00F006E2"/>
    <w:rsid w:val="00F032E2"/>
    <w:rsid w:val="00F04377"/>
    <w:rsid w:val="00F04C84"/>
    <w:rsid w:val="00F054B2"/>
    <w:rsid w:val="00F108D6"/>
    <w:rsid w:val="00F117F8"/>
    <w:rsid w:val="00F12C47"/>
    <w:rsid w:val="00F13313"/>
    <w:rsid w:val="00F16E05"/>
    <w:rsid w:val="00F248A1"/>
    <w:rsid w:val="00F25E83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018"/>
    <w:rsid w:val="00F70279"/>
    <w:rsid w:val="00F726C2"/>
    <w:rsid w:val="00F728BF"/>
    <w:rsid w:val="00F72ED5"/>
    <w:rsid w:val="00F74311"/>
    <w:rsid w:val="00F7773D"/>
    <w:rsid w:val="00F87436"/>
    <w:rsid w:val="00F912D5"/>
    <w:rsid w:val="00F91AFC"/>
    <w:rsid w:val="00F9263A"/>
    <w:rsid w:val="00F92C61"/>
    <w:rsid w:val="00FA0439"/>
    <w:rsid w:val="00FA17C6"/>
    <w:rsid w:val="00FA6C40"/>
    <w:rsid w:val="00FA7066"/>
    <w:rsid w:val="00FB265D"/>
    <w:rsid w:val="00FB3C9B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D726A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5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00497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C0B737F1487143B36651AC89CCCEC8" ma:contentTypeVersion="14" ma:contentTypeDescription="Create a new document." ma:contentTypeScope="" ma:versionID="d0d7d505abd699019581fb966bc21067">
  <xsd:schema xmlns:xsd="http://www.w3.org/2001/XMLSchema" xmlns:xs="http://www.w3.org/2001/XMLSchema" xmlns:p="http://schemas.microsoft.com/office/2006/metadata/properties" xmlns:ns3="55d524c2-c6b5-4b49-98e8-3ec554338b65" xmlns:ns4="8d6a6a64-ab6e-429b-a16d-bb53807883ce" targetNamespace="http://schemas.microsoft.com/office/2006/metadata/properties" ma:root="true" ma:fieldsID="a0f553831c0c4b5141b58576f3661145" ns3:_="" ns4:_="">
    <xsd:import namespace="55d524c2-c6b5-4b49-98e8-3ec554338b65"/>
    <xsd:import namespace="8d6a6a64-ab6e-429b-a16d-bb53807883c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524c2-c6b5-4b49-98e8-3ec554338b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6a6a64-ab6e-429b-a16d-bb53807883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AC6807-3481-4524-A50E-71340666B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524c2-c6b5-4b49-98e8-3ec554338b65"/>
    <ds:schemaRef ds:uri="8d6a6a64-ab6e-429b-a16d-bb53807883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0D19E97-2959-479C-AEDF-102979A9E1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5FB56F6-23E9-418A-8929-0E45679274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3</cp:revision>
  <cp:lastPrinted>2024-01-11T21:35:00Z</cp:lastPrinted>
  <dcterms:created xsi:type="dcterms:W3CDTF">2024-03-06T16:34:00Z</dcterms:created>
  <dcterms:modified xsi:type="dcterms:W3CDTF">2024-03-06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  <property fmtid="{D5CDD505-2E9C-101B-9397-08002B2CF9AE}" pid="3" name="ContentTypeId">
    <vt:lpwstr>0x0101000AC0B737F1487143B36651AC89CCCEC8</vt:lpwstr>
  </property>
</Properties>
</file>